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76766" w14:textId="77777777" w:rsidR="00BB2FBC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053651E" w14:textId="69602C1B" w:rsidR="00BB2FBC" w:rsidRDefault="00615629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 w:rsidR="00BB2FBC" w:rsidRPr="00BB2FBC"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Znak sprawy: </w:t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>Mchtr.261.01.2023</w:t>
      </w:r>
    </w:p>
    <w:p w14:paraId="298906AA" w14:textId="76D24CE8" w:rsidR="00C46E26" w:rsidRPr="00BB2FBC" w:rsidRDefault="00C46E26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  <w:t>Załącznik nr 2.4 do SWZ</w:t>
      </w:r>
    </w:p>
    <w:p w14:paraId="1845C6CB" w14:textId="77777777" w:rsidR="00615629" w:rsidRDefault="00615629" w:rsidP="00615629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1A13FAFE" w14:textId="4F8E1198" w:rsidR="001F509E" w:rsidRPr="001F509E" w:rsidRDefault="001F509E" w:rsidP="00615629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3D7D4398" w14:textId="52BF8874" w:rsidR="00615629" w:rsidRDefault="00A200DA" w:rsidP="00615629">
      <w:pPr>
        <w:tabs>
          <w:tab w:val="left" w:pos="720"/>
        </w:tabs>
        <w:spacing w:before="120" w:after="120"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615629">
        <w:rPr>
          <w:rFonts w:ascii="Arial" w:hAnsi="Arial" w:cs="Arial"/>
          <w:color w:val="000000" w:themeColor="text1"/>
          <w:sz w:val="20"/>
          <w:szCs w:val="20"/>
        </w:rPr>
        <w:t>Składając ofertę w postępowaniu o udzielenie zamówienia publicznego pn.</w:t>
      </w:r>
      <w:r w:rsidRPr="00615629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„</w:t>
      </w:r>
      <w:r w:rsidRPr="00615629">
        <w:rPr>
          <w:rFonts w:ascii="Arial" w:hAnsi="Arial" w:cs="Arial"/>
          <w:color w:val="000000" w:themeColor="text1"/>
          <w:sz w:val="20"/>
          <w:szCs w:val="20"/>
        </w:rPr>
        <w:t xml:space="preserve">Dostawa obiektywu mikroskopowego, diody laserowej, diody LED ze </w:t>
      </w:r>
      <w:r w:rsidR="00615629" w:rsidRPr="00615629">
        <w:rPr>
          <w:rFonts w:ascii="Arial" w:hAnsi="Arial" w:cs="Arial"/>
          <w:color w:val="000000" w:themeColor="text1"/>
          <w:sz w:val="20"/>
          <w:szCs w:val="20"/>
        </w:rPr>
        <w:t>sterownikiem</w:t>
      </w:r>
      <w:r w:rsidRPr="00615629">
        <w:rPr>
          <w:rFonts w:ascii="Arial" w:hAnsi="Arial" w:cs="Arial"/>
          <w:color w:val="000000" w:themeColor="text1"/>
          <w:sz w:val="20"/>
          <w:szCs w:val="20"/>
        </w:rPr>
        <w:t xml:space="preserve">, kamer CMOS oraz elementów </w:t>
      </w:r>
      <w:proofErr w:type="spellStart"/>
      <w:r w:rsidRPr="00615629">
        <w:rPr>
          <w:rFonts w:ascii="Arial" w:hAnsi="Arial" w:cs="Arial"/>
          <w:color w:val="000000" w:themeColor="text1"/>
          <w:sz w:val="20"/>
          <w:szCs w:val="20"/>
        </w:rPr>
        <w:t>optomechanicznych</w:t>
      </w:r>
      <w:proofErr w:type="spellEnd"/>
      <w:r w:rsidRPr="00615629">
        <w:rPr>
          <w:rFonts w:ascii="Arial" w:hAnsi="Arial" w:cs="Arial"/>
          <w:color w:val="000000" w:themeColor="text1"/>
          <w:sz w:val="20"/>
          <w:szCs w:val="20"/>
        </w:rPr>
        <w:t xml:space="preserve"> i optycznych, w podziale na pakiety.” </w:t>
      </w:r>
    </w:p>
    <w:p w14:paraId="76109ED9" w14:textId="3BD6E0DD" w:rsidR="00A200DA" w:rsidRPr="00615629" w:rsidRDefault="00615629" w:rsidP="00615629">
      <w:pPr>
        <w:tabs>
          <w:tab w:val="left" w:pos="720"/>
        </w:tabs>
        <w:spacing w:before="120" w:after="120" w:line="240" w:lineRule="auto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615629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Pakiet nr 4 – Dostawa elementów </w:t>
      </w:r>
      <w:proofErr w:type="spellStart"/>
      <w:r w:rsidRPr="00615629">
        <w:rPr>
          <w:rFonts w:ascii="Arial" w:hAnsi="Arial" w:cs="Arial"/>
          <w:b/>
          <w:bCs/>
          <w:color w:val="000000" w:themeColor="text1"/>
          <w:sz w:val="20"/>
          <w:szCs w:val="20"/>
        </w:rPr>
        <w:t>optomechanicznych</w:t>
      </w:r>
      <w:proofErr w:type="spellEnd"/>
      <w:r w:rsidRPr="00615629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– 1 zestaw </w:t>
      </w:r>
    </w:p>
    <w:p w14:paraId="511DBA92" w14:textId="3671AB5E" w:rsidR="00AF4B77" w:rsidRDefault="001F509E" w:rsidP="00615629">
      <w:pPr>
        <w:tabs>
          <w:tab w:val="left" w:pos="720"/>
        </w:tabs>
        <w:spacing w:before="120" w:after="12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615629">
        <w:rPr>
          <w:rFonts w:ascii="Arial" w:hAnsi="Arial" w:cs="Arial"/>
          <w:color w:val="000000" w:themeColor="text1"/>
          <w:sz w:val="20"/>
          <w:szCs w:val="20"/>
        </w:rPr>
        <w:t>oferujemy</w:t>
      </w:r>
      <w:r w:rsidR="008E1C8F" w:rsidRPr="00615629">
        <w:rPr>
          <w:rFonts w:ascii="Arial" w:hAnsi="Arial" w:cs="Arial"/>
          <w:color w:val="000000" w:themeColor="text1"/>
          <w:sz w:val="20"/>
          <w:szCs w:val="20"/>
        </w:rPr>
        <w:t xml:space="preserve"> dostawę ww. </w:t>
      </w:r>
      <w:r w:rsidR="00D7560B" w:rsidRPr="00615629">
        <w:rPr>
          <w:rFonts w:ascii="Arial" w:hAnsi="Arial" w:cs="Arial"/>
          <w:color w:val="000000" w:themeColor="text1"/>
          <w:sz w:val="20"/>
          <w:szCs w:val="20"/>
        </w:rPr>
        <w:t>elementów</w:t>
      </w:r>
      <w:r w:rsidR="00BF31D4" w:rsidRPr="00615629">
        <w:rPr>
          <w:rFonts w:ascii="Arial" w:hAnsi="Arial" w:cs="Arial"/>
          <w:color w:val="000000" w:themeColor="text1"/>
          <w:sz w:val="20"/>
          <w:szCs w:val="20"/>
        </w:rPr>
        <w:t xml:space="preserve"> spełniając</w:t>
      </w:r>
      <w:r w:rsidR="00D7560B" w:rsidRPr="00615629">
        <w:rPr>
          <w:rFonts w:ascii="Arial" w:hAnsi="Arial" w:cs="Arial"/>
          <w:color w:val="000000" w:themeColor="text1"/>
          <w:sz w:val="20"/>
          <w:szCs w:val="20"/>
        </w:rPr>
        <w:t xml:space="preserve">ych </w:t>
      </w:r>
      <w:r w:rsidRPr="00615629">
        <w:rPr>
          <w:rFonts w:ascii="Arial" w:hAnsi="Arial" w:cs="Arial"/>
          <w:color w:val="000000" w:themeColor="text1"/>
          <w:sz w:val="20"/>
          <w:szCs w:val="20"/>
        </w:rPr>
        <w:t>poniższe wymagania</w:t>
      </w:r>
      <w:r w:rsidRPr="00A200DA">
        <w:rPr>
          <w:rFonts w:ascii="Arial" w:hAnsi="Arial" w:cs="Arial"/>
          <w:color w:val="000000" w:themeColor="text1"/>
          <w:sz w:val="20"/>
          <w:szCs w:val="20"/>
        </w:rPr>
        <w:t>:</w:t>
      </w:r>
    </w:p>
    <w:tbl>
      <w:tblPr>
        <w:tblStyle w:val="Tabela-Siatka"/>
        <w:tblW w:w="13994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16"/>
        <w:gridCol w:w="5946"/>
        <w:gridCol w:w="839"/>
        <w:gridCol w:w="6693"/>
      </w:tblGrid>
      <w:tr w:rsidR="00EC05D0" w:rsidRPr="009A27D9" w14:paraId="05743199" w14:textId="77777777" w:rsidTr="00EC05D0">
        <w:trPr>
          <w:trHeight w:val="510"/>
        </w:trPr>
        <w:tc>
          <w:tcPr>
            <w:tcW w:w="13994" w:type="dxa"/>
            <w:gridSpan w:val="4"/>
            <w:shd w:val="clear" w:color="auto" w:fill="BFBFBF" w:themeFill="background1" w:themeFillShade="BF"/>
            <w:vAlign w:val="center"/>
          </w:tcPr>
          <w:p w14:paraId="4D4C5C0D" w14:textId="26475A55" w:rsidR="00EC05D0" w:rsidRPr="009A27D9" w:rsidRDefault="00EC05D0" w:rsidP="00E246EB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lementy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optomechaniczne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– 1 zestaw</w:t>
            </w:r>
          </w:p>
        </w:tc>
      </w:tr>
      <w:tr w:rsidR="00EC05D0" w:rsidRPr="00CA24FE" w14:paraId="488A2EF2" w14:textId="77777777" w:rsidTr="00EC05D0">
        <w:trPr>
          <w:trHeight w:val="585"/>
        </w:trPr>
        <w:tc>
          <w:tcPr>
            <w:tcW w:w="13994" w:type="dxa"/>
            <w:gridSpan w:val="4"/>
          </w:tcPr>
          <w:p w14:paraId="5FB2CE1A" w14:textId="0D16525C" w:rsidR="00EC05D0" w:rsidRPr="00EC05D0" w:rsidRDefault="00EC05D0" w:rsidP="00E246EB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6999B38E" w14:textId="79199E4F" w:rsidR="00EC05D0" w:rsidRPr="00CA24FE" w:rsidRDefault="00EC05D0" w:rsidP="00E246EB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ED7E94" w:rsidRPr="000235EF" w14:paraId="4928F109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516" w:type="dxa"/>
            <w:shd w:val="clear" w:color="auto" w:fill="D0CECE" w:themeFill="background2" w:themeFillShade="E6"/>
          </w:tcPr>
          <w:p w14:paraId="1B81D761" w14:textId="75AB9F8B" w:rsidR="00ED7E94" w:rsidRPr="00F10E7F" w:rsidRDefault="00ED7E94" w:rsidP="00ED7E9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5946" w:type="dxa"/>
            <w:shd w:val="clear" w:color="auto" w:fill="D0CECE" w:themeFill="background2" w:themeFillShade="E6"/>
            <w:vAlign w:val="center"/>
          </w:tcPr>
          <w:p w14:paraId="55FEF1AD" w14:textId="6749F67C" w:rsidR="00ED7E94" w:rsidRPr="000235EF" w:rsidRDefault="00ED7E94" w:rsidP="00FE3B18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839" w:type="dxa"/>
            <w:shd w:val="clear" w:color="auto" w:fill="D0CECE" w:themeFill="background2" w:themeFillShade="E6"/>
          </w:tcPr>
          <w:p w14:paraId="7E5FD435" w14:textId="12FDC14D" w:rsidR="00ED7E94" w:rsidRDefault="00ED7E94" w:rsidP="00FE3B1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czba sztuk</w:t>
            </w:r>
          </w:p>
        </w:tc>
        <w:tc>
          <w:tcPr>
            <w:tcW w:w="6693" w:type="dxa"/>
            <w:shd w:val="clear" w:color="auto" w:fill="D0CECE" w:themeFill="background2" w:themeFillShade="E6"/>
            <w:vAlign w:val="center"/>
          </w:tcPr>
          <w:p w14:paraId="308A6A9E" w14:textId="218ECD1F" w:rsidR="00ED7E94" w:rsidRPr="000235EF" w:rsidRDefault="00ED7E94" w:rsidP="00FE3B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ED7E94" w:rsidRPr="00E72582" w14:paraId="39339A89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4"/>
          <w:jc w:val="center"/>
        </w:trPr>
        <w:tc>
          <w:tcPr>
            <w:tcW w:w="516" w:type="dxa"/>
            <w:shd w:val="clear" w:color="auto" w:fill="FFFFFF" w:themeFill="background1"/>
          </w:tcPr>
          <w:p w14:paraId="4491B0AE" w14:textId="0C40A323" w:rsidR="00ED7E94" w:rsidRPr="00B37828" w:rsidRDefault="00ED7E94" w:rsidP="00ED7E94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946" w:type="dxa"/>
            <w:shd w:val="clear" w:color="auto" w:fill="FFFFFF" w:themeFill="background1"/>
          </w:tcPr>
          <w:p w14:paraId="7A4C863D" w14:textId="6C9ECF49" w:rsidR="00ED7E94" w:rsidRPr="00B37828" w:rsidRDefault="00ED7E94" w:rsidP="00ED7E94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Pręt do montażu klatki 1/2" długości Ø6 mm </w:t>
            </w:r>
          </w:p>
        </w:tc>
        <w:tc>
          <w:tcPr>
            <w:tcW w:w="839" w:type="dxa"/>
            <w:shd w:val="clear" w:color="auto" w:fill="FFFFFF" w:themeFill="background1"/>
          </w:tcPr>
          <w:p w14:paraId="7113C210" w14:textId="1BE9B9D9" w:rsidR="00ED7E94" w:rsidRPr="00E72582" w:rsidRDefault="001E05DF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6693" w:type="dxa"/>
            <w:shd w:val="clear" w:color="auto" w:fill="FFFFFF" w:themeFill="background1"/>
          </w:tcPr>
          <w:p w14:paraId="3A0CBCE0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1869E5F" w14:textId="404BE13D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64C6C9AB" w14:textId="056A49FD" w:rsidR="00ED7E94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D7E94" w:rsidRPr="00E72582" w14:paraId="4CB71E0C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02"/>
          <w:jc w:val="center"/>
        </w:trPr>
        <w:tc>
          <w:tcPr>
            <w:tcW w:w="516" w:type="dxa"/>
            <w:shd w:val="clear" w:color="auto" w:fill="FFFFFF" w:themeFill="background1"/>
          </w:tcPr>
          <w:p w14:paraId="4A44D2E2" w14:textId="10063E2E" w:rsidR="00ED7E94" w:rsidRPr="00B37828" w:rsidRDefault="00ED7E94" w:rsidP="00ED7E94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946" w:type="dxa"/>
            <w:shd w:val="clear" w:color="auto" w:fill="FFFFFF" w:themeFill="background1"/>
          </w:tcPr>
          <w:p w14:paraId="78C6A569" w14:textId="178BE361" w:rsidR="00ED7E94" w:rsidRPr="00B37828" w:rsidRDefault="00ED7E94" w:rsidP="00ED7E94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Adapter do prętów ER Ø6 mm L = 0,27" </w:t>
            </w:r>
          </w:p>
        </w:tc>
        <w:tc>
          <w:tcPr>
            <w:tcW w:w="839" w:type="dxa"/>
            <w:shd w:val="clear" w:color="auto" w:fill="FFFFFF" w:themeFill="background1"/>
          </w:tcPr>
          <w:p w14:paraId="2E0883C6" w14:textId="2FC7E30E" w:rsidR="00ED7E94" w:rsidRPr="00E72582" w:rsidRDefault="001E05DF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6693" w:type="dxa"/>
            <w:shd w:val="clear" w:color="auto" w:fill="FFFFFF" w:themeFill="background1"/>
          </w:tcPr>
          <w:p w14:paraId="19C2B725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1D32564" w14:textId="15B69D71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77C49C8F" w14:textId="59A52CE0" w:rsidR="00ED7E94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D7E94" w:rsidRPr="009E5462" w14:paraId="7C698752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2"/>
          <w:jc w:val="center"/>
        </w:trPr>
        <w:tc>
          <w:tcPr>
            <w:tcW w:w="516" w:type="dxa"/>
            <w:shd w:val="clear" w:color="auto" w:fill="FFFFFF" w:themeFill="background1"/>
          </w:tcPr>
          <w:p w14:paraId="3C3FA473" w14:textId="5A8C2F92" w:rsidR="00ED7E94" w:rsidRPr="00B37828" w:rsidRDefault="00ED7E94" w:rsidP="00ED7E94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946" w:type="dxa"/>
            <w:shd w:val="clear" w:color="auto" w:fill="FFFFFF" w:themeFill="background1"/>
          </w:tcPr>
          <w:p w14:paraId="50C111C9" w14:textId="712FB47B" w:rsidR="00ED7E94" w:rsidRPr="00B37828" w:rsidRDefault="00ED7E94" w:rsidP="00ED7E94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Kompaktowy stolik liniowy z przesuwem 25 mm, śruba mikrometryczna montowana z boku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stilika</w:t>
            </w:r>
            <w:proofErr w:type="spellEnd"/>
            <w:r w:rsidRPr="00B37828">
              <w:rPr>
                <w:rFonts w:ascii="Arial" w:hAnsi="Arial" w:cs="Arial"/>
                <w:sz w:val="20"/>
                <w:szCs w:val="20"/>
              </w:rPr>
              <w:t xml:space="preserve">, nagwintowania M6 x 1.0, kompatybilny z systemem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Quick</w:t>
            </w:r>
            <w:proofErr w:type="spellEnd"/>
            <w:r w:rsidRPr="00B37828">
              <w:rPr>
                <w:rFonts w:ascii="Arial" w:hAnsi="Arial" w:cs="Arial"/>
                <w:sz w:val="20"/>
                <w:szCs w:val="20"/>
              </w:rPr>
              <w:t xml:space="preserve"> Connect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Thorlabs</w:t>
            </w:r>
            <w:proofErr w:type="spellEnd"/>
            <w:r w:rsidRPr="00B37828">
              <w:rPr>
                <w:rFonts w:ascii="Arial" w:hAnsi="Arial" w:cs="Arial"/>
                <w:sz w:val="20"/>
                <w:szCs w:val="20"/>
              </w:rPr>
              <w:t xml:space="preserve"> (2”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Dovetail</w:t>
            </w:r>
            <w:proofErr w:type="spellEnd"/>
            <w:r w:rsidRPr="00B37828">
              <w:rPr>
                <w:rFonts w:ascii="Arial" w:hAnsi="Arial" w:cs="Arial"/>
                <w:sz w:val="20"/>
                <w:szCs w:val="20"/>
              </w:rPr>
              <w:t>), Rozdzielczość 500µm na obrót, Rozmiar cylindra mikrometru 9.5mm</w:t>
            </w:r>
          </w:p>
        </w:tc>
        <w:tc>
          <w:tcPr>
            <w:tcW w:w="839" w:type="dxa"/>
            <w:shd w:val="clear" w:color="auto" w:fill="FFFFFF" w:themeFill="background1"/>
          </w:tcPr>
          <w:p w14:paraId="446871E2" w14:textId="5BC0F91F" w:rsidR="00ED7E94" w:rsidRPr="00485E85" w:rsidRDefault="00343B9B" w:rsidP="00287EB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6693" w:type="dxa"/>
            <w:shd w:val="clear" w:color="auto" w:fill="FFFFFF" w:themeFill="background1"/>
          </w:tcPr>
          <w:p w14:paraId="29AB01ED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B080F1B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1E6D060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D60AEFE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76DDF33" w14:textId="5ED49B8F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19D43107" w14:textId="30B76F88" w:rsidR="00ED7E94" w:rsidRPr="00485E85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D7E94" w:rsidRPr="00227593" w14:paraId="171EB040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516" w:type="dxa"/>
            <w:shd w:val="clear" w:color="auto" w:fill="FFFFFF" w:themeFill="background1"/>
          </w:tcPr>
          <w:p w14:paraId="29F537AB" w14:textId="4F09CB1B" w:rsidR="00ED7E94" w:rsidRPr="00B37828" w:rsidRDefault="00ED7E94" w:rsidP="00ED7E94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946" w:type="dxa"/>
            <w:shd w:val="clear" w:color="auto" w:fill="FFFFFF" w:themeFill="background1"/>
          </w:tcPr>
          <w:p w14:paraId="4205BCF2" w14:textId="109E74D8" w:rsidR="00ED7E94" w:rsidRPr="00B37828" w:rsidRDefault="00ED7E94" w:rsidP="00ED7E94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3" szyna optyczna o długości 150 mm, współpracująca z systemem 3”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Dovetail</w:t>
            </w:r>
            <w:proofErr w:type="spellEnd"/>
            <w:r w:rsidRPr="00B3782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Thorlabs</w:t>
            </w:r>
            <w:proofErr w:type="spellEnd"/>
          </w:p>
          <w:p w14:paraId="02211AA8" w14:textId="43647061" w:rsidR="00ED7E94" w:rsidRPr="00B37828" w:rsidRDefault="00ED7E94" w:rsidP="00ED7E9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9" w:type="dxa"/>
            <w:shd w:val="clear" w:color="auto" w:fill="FFFFFF" w:themeFill="background1"/>
          </w:tcPr>
          <w:p w14:paraId="33AEAB2A" w14:textId="15220C61" w:rsidR="00ED7E94" w:rsidRPr="00227593" w:rsidRDefault="00343B9B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693" w:type="dxa"/>
            <w:shd w:val="clear" w:color="auto" w:fill="FFFFFF" w:themeFill="background1"/>
          </w:tcPr>
          <w:p w14:paraId="4B8BAE29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40A6BCD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3217986" w14:textId="48A52F0A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4B0843D2" w14:textId="083E8C4D" w:rsidR="00ED7E94" w:rsidRPr="00227593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D7E94" w:rsidRPr="00227593" w14:paraId="272FFA41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97"/>
          <w:jc w:val="center"/>
        </w:trPr>
        <w:tc>
          <w:tcPr>
            <w:tcW w:w="516" w:type="dxa"/>
            <w:shd w:val="clear" w:color="auto" w:fill="FFFFFF" w:themeFill="background1"/>
          </w:tcPr>
          <w:p w14:paraId="09ED10C2" w14:textId="45C1A732" w:rsidR="00ED7E94" w:rsidRPr="00B37828" w:rsidRDefault="00ED7E94" w:rsidP="00ED7E94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946" w:type="dxa"/>
            <w:shd w:val="clear" w:color="auto" w:fill="FFFFFF" w:themeFill="background1"/>
          </w:tcPr>
          <w:p w14:paraId="2E224924" w14:textId="546D8DFD" w:rsidR="00ED7E94" w:rsidRPr="00B37828" w:rsidRDefault="00ED7E94" w:rsidP="00ED7E94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3" Szyna optyczna o długości 250 mm</w:t>
            </w:r>
          </w:p>
          <w:p w14:paraId="512E6BE7" w14:textId="77777777" w:rsidR="00ED7E94" w:rsidRPr="00B37828" w:rsidRDefault="00ED7E94" w:rsidP="00ED7E94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współpracująca z systemem 3”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Dovetail</w:t>
            </w:r>
            <w:proofErr w:type="spellEnd"/>
            <w:r w:rsidRPr="00B3782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Thorlabs</w:t>
            </w:r>
            <w:proofErr w:type="spellEnd"/>
          </w:p>
          <w:p w14:paraId="229E8F97" w14:textId="7F38188B" w:rsidR="00ED7E94" w:rsidRPr="00B37828" w:rsidRDefault="00ED7E94" w:rsidP="00ED7E9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9" w:type="dxa"/>
            <w:shd w:val="clear" w:color="auto" w:fill="FFFFFF" w:themeFill="background1"/>
          </w:tcPr>
          <w:p w14:paraId="50279677" w14:textId="5641B137" w:rsidR="00ED7E94" w:rsidRPr="00227593" w:rsidRDefault="00343B9B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693" w:type="dxa"/>
            <w:shd w:val="clear" w:color="auto" w:fill="FFFFFF" w:themeFill="background1"/>
          </w:tcPr>
          <w:p w14:paraId="1EE653DD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673FA2A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E49AD0D" w14:textId="052C1024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37F75977" w14:textId="62991BEB" w:rsidR="00ED7E94" w:rsidRPr="00227593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B1643" w:rsidRPr="00E72582" w14:paraId="58ED3ADC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7640870B" w14:textId="31380195" w:rsidR="004B1643" w:rsidRPr="00B37828" w:rsidRDefault="004B1643" w:rsidP="004B1643">
            <w:pPr>
              <w:pStyle w:val="Standard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5946" w:type="dxa"/>
            <w:shd w:val="clear" w:color="auto" w:fill="FFFFFF" w:themeFill="background1"/>
          </w:tcPr>
          <w:p w14:paraId="5BD022C3" w14:textId="701BD17C" w:rsidR="004B1643" w:rsidRPr="00B37828" w:rsidRDefault="004B1643" w:rsidP="004B1643">
            <w:pPr>
              <w:pStyle w:val="Standard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 w:rsidRPr="00B37828">
              <w:rPr>
                <w:rFonts w:ascii="Arial" w:hAnsi="Arial" w:cs="Arial"/>
                <w:sz w:val="20"/>
                <w:szCs w:val="20"/>
                <w:lang w:val="pl-PL"/>
              </w:rPr>
              <w:t xml:space="preserve">Uchwyt do szyny optycznej 3" z nagwintowaniami M6 x 1.0, otwory kontrujące M6, współpracująca z systemem 3”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  <w:lang w:val="pl-PL"/>
              </w:rPr>
              <w:t>Dovetail</w:t>
            </w:r>
            <w:proofErr w:type="spellEnd"/>
            <w:r w:rsidRPr="00B37828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  <w:lang w:val="pl-PL"/>
              </w:rPr>
              <w:t>Thorlabs</w:t>
            </w:r>
            <w:proofErr w:type="spellEnd"/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04191313" w14:textId="65C43D30" w:rsidR="004B1643" w:rsidRPr="00E72582" w:rsidRDefault="004B164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7C1C2EAB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5EC006B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3555BC3" w14:textId="60375606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5AD282B5" w14:textId="26D0FE2F" w:rsidR="004B1643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B1643" w:rsidRPr="00E72582" w14:paraId="6D41D690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212EF6A9" w14:textId="4CA1717E" w:rsidR="004B1643" w:rsidRPr="00B37828" w:rsidRDefault="004B1643" w:rsidP="004B164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946" w:type="dxa"/>
            <w:shd w:val="clear" w:color="auto" w:fill="FFFFFF" w:themeFill="background1"/>
          </w:tcPr>
          <w:p w14:paraId="7AE7B2A5" w14:textId="274F1D97" w:rsidR="004B1643" w:rsidRPr="00B37828" w:rsidRDefault="004B1643" w:rsidP="004B1643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Uchwyt do szyny optycznej 3" z nagwintowaniami M4 x 0,7, otwory kontrujące M4, współpracująca z systemem 3”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Dovetail</w:t>
            </w:r>
            <w:proofErr w:type="spellEnd"/>
            <w:r w:rsidRPr="00B3782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Thorlabs</w:t>
            </w:r>
            <w:proofErr w:type="spellEnd"/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0B736B6E" w14:textId="391B0287" w:rsidR="004B1643" w:rsidRPr="00E72582" w:rsidRDefault="004B164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5E30EC4D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86D9F97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75E1A30" w14:textId="15E62030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25BD6113" w14:textId="3AB4158F" w:rsidR="004B1643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B1643" w:rsidRPr="00E72582" w14:paraId="028E09A5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20208ED1" w14:textId="688BC9BC" w:rsidR="004B1643" w:rsidRPr="00B37828" w:rsidRDefault="004B1643" w:rsidP="004B164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lastRenderedPageBreak/>
              <w:t>8</w:t>
            </w:r>
          </w:p>
        </w:tc>
        <w:tc>
          <w:tcPr>
            <w:tcW w:w="5946" w:type="dxa"/>
            <w:shd w:val="clear" w:color="auto" w:fill="FFFFFF" w:themeFill="background1"/>
          </w:tcPr>
          <w:p w14:paraId="20FB3FBF" w14:textId="5CD2DACB" w:rsidR="004B1643" w:rsidRPr="00B37828" w:rsidRDefault="004B1643" w:rsidP="004B1643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Uchwyt do szyny optycznej 3” z ogranicznikiem stałym, system metryczny, współpracująca z systemem 3”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Dovetail</w:t>
            </w:r>
            <w:proofErr w:type="spellEnd"/>
            <w:r w:rsidRPr="00B3782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Thorlabs</w:t>
            </w:r>
            <w:proofErr w:type="spellEnd"/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3A974499" w14:textId="25075832" w:rsidR="004B1643" w:rsidRPr="00E72582" w:rsidRDefault="004B164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1573EBAE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3F4C0A6" w14:textId="609028A3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61C94CA4" w14:textId="29ABE98A" w:rsidR="004B1643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B1643" w:rsidRPr="00E72582" w14:paraId="1110453D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3F78168C" w14:textId="55C71EC4" w:rsidR="004B1643" w:rsidRPr="00B37828" w:rsidRDefault="004B1643" w:rsidP="004B164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946" w:type="dxa"/>
            <w:shd w:val="clear" w:color="auto" w:fill="FFFFFF" w:themeFill="background1"/>
          </w:tcPr>
          <w:p w14:paraId="33230638" w14:textId="6B47E063" w:rsidR="004B1643" w:rsidRPr="00B37828" w:rsidRDefault="004B1643" w:rsidP="004B1643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Płyta do szyny optycznej 3", nagwintowania M6 x 1,0, współpracująca z systemem 3”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Dovetail</w:t>
            </w:r>
            <w:proofErr w:type="spellEnd"/>
            <w:r w:rsidRPr="00B3782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Thorlabs</w:t>
            </w:r>
            <w:proofErr w:type="spellEnd"/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3215A049" w14:textId="1B90BB4F" w:rsidR="004B1643" w:rsidRPr="00E72582" w:rsidRDefault="004B164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58F05A3C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6B35205" w14:textId="779CE454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61B25268" w14:textId="432B1DC3" w:rsidR="004B1643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B1643" w:rsidRPr="00E72582" w14:paraId="6AE0547F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484D1F4A" w14:textId="52F42D81" w:rsidR="004B1643" w:rsidRPr="00B37828" w:rsidRDefault="004B1643" w:rsidP="004B164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946" w:type="dxa"/>
            <w:shd w:val="clear" w:color="auto" w:fill="FFFFFF" w:themeFill="background1"/>
          </w:tcPr>
          <w:p w14:paraId="3E83531B" w14:textId="25C316C4" w:rsidR="004B1643" w:rsidRPr="00B37828" w:rsidRDefault="004B1643" w:rsidP="004B164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Pozycjoner do stolików liniowych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Quick</w:t>
            </w:r>
            <w:proofErr w:type="spellEnd"/>
            <w:r w:rsidRPr="00B37828">
              <w:rPr>
                <w:rFonts w:ascii="Arial" w:hAnsi="Arial" w:cs="Arial"/>
                <w:sz w:val="20"/>
                <w:szCs w:val="20"/>
              </w:rPr>
              <w:t xml:space="preserve"> Connect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współpracyjący</w:t>
            </w:r>
            <w:proofErr w:type="spellEnd"/>
            <w:r w:rsidRPr="00B37828">
              <w:rPr>
                <w:rFonts w:ascii="Arial" w:hAnsi="Arial" w:cs="Arial"/>
                <w:sz w:val="20"/>
                <w:szCs w:val="20"/>
              </w:rPr>
              <w:t xml:space="preserve"> z szyną optyczną 3", współpracująca z systemem 3”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Dovetail</w:t>
            </w:r>
            <w:proofErr w:type="spellEnd"/>
            <w:r w:rsidRPr="00B3782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Thorlabs</w:t>
            </w:r>
            <w:proofErr w:type="spellEnd"/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1F3F95D0" w14:textId="1B22E569" w:rsidR="004B1643" w:rsidRPr="00E72582" w:rsidRDefault="004B164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1C2A0F45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B9EB1F1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81D1D3C" w14:textId="14988E7B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4F181B68" w14:textId="68219861" w:rsidR="004B1643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B1643" w:rsidRPr="00E72582" w14:paraId="036DE53E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7238FBB4" w14:textId="7C8281B4" w:rsidR="004B1643" w:rsidRPr="00B37828" w:rsidRDefault="004B1643" w:rsidP="004B164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5946" w:type="dxa"/>
            <w:shd w:val="clear" w:color="auto" w:fill="FFFFFF" w:themeFill="background1"/>
          </w:tcPr>
          <w:p w14:paraId="239B3BFA" w14:textId="5F419689" w:rsidR="004B1643" w:rsidRPr="00B37828" w:rsidRDefault="004B1643" w:rsidP="004B164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Pozycjoner powrotny do stolików liniowych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Quick</w:t>
            </w:r>
            <w:proofErr w:type="spellEnd"/>
            <w:r w:rsidRPr="00B37828">
              <w:rPr>
                <w:rFonts w:ascii="Arial" w:hAnsi="Arial" w:cs="Arial"/>
                <w:sz w:val="20"/>
                <w:szCs w:val="20"/>
              </w:rPr>
              <w:t xml:space="preserve"> Connect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współpracyjący</w:t>
            </w:r>
            <w:proofErr w:type="spellEnd"/>
            <w:r w:rsidRPr="00B37828">
              <w:rPr>
                <w:rFonts w:ascii="Arial" w:hAnsi="Arial" w:cs="Arial"/>
                <w:sz w:val="20"/>
                <w:szCs w:val="20"/>
              </w:rPr>
              <w:t xml:space="preserve"> z szyną optyczną 3", współpracująca z systemem 3”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Dovetail</w:t>
            </w:r>
            <w:proofErr w:type="spellEnd"/>
            <w:r w:rsidRPr="00B3782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Thorlabs</w:t>
            </w:r>
            <w:proofErr w:type="spellEnd"/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71C5B797" w14:textId="1B32D0E0" w:rsidR="004B1643" w:rsidRPr="00E72582" w:rsidRDefault="004B164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462C1524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47B538A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BF51809" w14:textId="2433DB93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15589C39" w14:textId="6BDFB992" w:rsidR="004B1643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B1643" w:rsidRPr="00E72582" w14:paraId="51AE4F56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481C8652" w14:textId="35B6E069" w:rsidR="004B1643" w:rsidRPr="00B37828" w:rsidRDefault="004B1643" w:rsidP="004B164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946" w:type="dxa"/>
            <w:shd w:val="clear" w:color="auto" w:fill="FFFFFF" w:themeFill="background1"/>
          </w:tcPr>
          <w:p w14:paraId="32AD06B1" w14:textId="725BD58D" w:rsidR="004B1643" w:rsidRPr="00B37828" w:rsidRDefault="004B1643" w:rsidP="004B164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Płyta szyny dla szyn 95 mm o długości 81,3 mm Otwory gwintowane M6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1A929582" w14:textId="27B64D35" w:rsidR="004B1643" w:rsidRPr="00E72582" w:rsidRDefault="00802379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693" w:type="dxa"/>
            <w:shd w:val="clear" w:color="auto" w:fill="FFFFFF" w:themeFill="background1"/>
          </w:tcPr>
          <w:p w14:paraId="65870781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DB9CF51" w14:textId="0837BF07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32E68CA4" w14:textId="00DF0B4E" w:rsidR="004B1643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B1643" w:rsidRPr="00E72582" w14:paraId="583A951B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102CB414" w14:textId="43CBE619" w:rsidR="004B1643" w:rsidRPr="00B37828" w:rsidRDefault="004B1643" w:rsidP="004B164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946" w:type="dxa"/>
            <w:shd w:val="clear" w:color="auto" w:fill="FFFFFF" w:themeFill="background1"/>
          </w:tcPr>
          <w:p w14:paraId="62E926AC" w14:textId="429947DA" w:rsidR="004B1643" w:rsidRPr="00B37828" w:rsidRDefault="00706503" w:rsidP="004B164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Z</w:t>
            </w:r>
            <w:r w:rsidR="004B1643" w:rsidRPr="00B37828">
              <w:rPr>
                <w:rFonts w:ascii="Arial" w:hAnsi="Arial" w:cs="Arial"/>
                <w:sz w:val="20"/>
                <w:szCs w:val="20"/>
              </w:rPr>
              <w:t xml:space="preserve">acisk do słupów </w:t>
            </w:r>
            <w:r w:rsidR="00D8068A" w:rsidRPr="00B37828">
              <w:rPr>
                <w:rFonts w:ascii="Arial" w:hAnsi="Arial" w:cs="Arial"/>
                <w:sz w:val="20"/>
                <w:szCs w:val="20"/>
              </w:rPr>
              <w:t>pod</w:t>
            </w:r>
            <w:r w:rsidRPr="00B37828">
              <w:rPr>
                <w:rFonts w:ascii="Arial" w:hAnsi="Arial" w:cs="Arial"/>
                <w:sz w:val="20"/>
                <w:szCs w:val="20"/>
              </w:rPr>
              <w:t xml:space="preserve"> kątem prostym </w:t>
            </w:r>
            <w:r w:rsidR="004B1643" w:rsidRPr="00B37828">
              <w:rPr>
                <w:rFonts w:ascii="Arial" w:hAnsi="Arial" w:cs="Arial"/>
                <w:sz w:val="20"/>
                <w:szCs w:val="20"/>
              </w:rPr>
              <w:t>Ø25.0 mm do Ø1/2"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28C54F7C" w14:textId="4771EAC4" w:rsidR="004B1643" w:rsidRPr="00E72582" w:rsidRDefault="00D46D7B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6693" w:type="dxa"/>
            <w:shd w:val="clear" w:color="auto" w:fill="FFFFFF" w:themeFill="background1"/>
          </w:tcPr>
          <w:p w14:paraId="71DEBA82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73934DA" w14:textId="14829D71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257D6FE6" w14:textId="07C16D28" w:rsidR="004B1643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B1643" w:rsidRPr="00E72582" w14:paraId="7B0AAB87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1ED81D63" w14:textId="004731A4" w:rsidR="004B1643" w:rsidRPr="00B37828" w:rsidRDefault="004B1643" w:rsidP="004B164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5946" w:type="dxa"/>
            <w:shd w:val="clear" w:color="auto" w:fill="FFFFFF" w:themeFill="background1"/>
          </w:tcPr>
          <w:p w14:paraId="72AE93B3" w14:textId="21CDCF24" w:rsidR="004B1643" w:rsidRPr="00B37828" w:rsidRDefault="004B1643" w:rsidP="004B164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Obejma do słupków</w:t>
            </w:r>
            <w:r w:rsidR="00D8068A" w:rsidRPr="00B37828">
              <w:rPr>
                <w:rFonts w:ascii="Arial" w:hAnsi="Arial" w:cs="Arial"/>
                <w:sz w:val="20"/>
                <w:szCs w:val="20"/>
              </w:rPr>
              <w:t xml:space="preserve"> pod kątem prostym</w:t>
            </w:r>
            <w:r w:rsidRPr="00B37828">
              <w:rPr>
                <w:rFonts w:ascii="Arial" w:hAnsi="Arial" w:cs="Arial"/>
                <w:sz w:val="20"/>
                <w:szCs w:val="20"/>
              </w:rPr>
              <w:t xml:space="preserve"> Ø1/2" do Ø6 mm Śruba sześciokątna 5 mm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50E1333A" w14:textId="038CE383" w:rsidR="004B1643" w:rsidRPr="00E72582" w:rsidRDefault="00D46D7B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6693" w:type="dxa"/>
            <w:shd w:val="clear" w:color="auto" w:fill="FFFFFF" w:themeFill="background1"/>
          </w:tcPr>
          <w:p w14:paraId="14B6BE7F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274DAC3" w14:textId="4D717588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2E6530B7" w14:textId="22854564" w:rsidR="004B1643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B1643" w:rsidRPr="00E72582" w14:paraId="69A8516C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56B920C4" w14:textId="46480AEA" w:rsidR="004B1643" w:rsidRPr="00B37828" w:rsidRDefault="004B1643" w:rsidP="004B164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5946" w:type="dxa"/>
            <w:shd w:val="clear" w:color="auto" w:fill="FFFFFF" w:themeFill="background1"/>
          </w:tcPr>
          <w:p w14:paraId="2EFFB48A" w14:textId="631FD19B" w:rsidR="004B1643" w:rsidRPr="00B37828" w:rsidRDefault="004B1643" w:rsidP="004B1643">
            <w:pPr>
              <w:rPr>
                <w:rFonts w:ascii="Arial" w:eastAsia="Arial Unicode MS" w:hAnsi="Arial" w:cs="Arial"/>
                <w:sz w:val="20"/>
                <w:szCs w:val="20"/>
                <w:lang w:val="de-DE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Obrotowy zacisk do słupów Ø1/2" do Ø6 mm 360° z ciągłą regulacją 5 mm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Hex</w:t>
            </w:r>
            <w:proofErr w:type="spellEnd"/>
            <w:r w:rsidRPr="00B3782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6EB12217" w14:textId="225491BE" w:rsidR="004B1643" w:rsidRPr="00717503" w:rsidRDefault="001B608A" w:rsidP="00287EB4">
            <w:pPr>
              <w:jc w:val="center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5</w:t>
            </w:r>
          </w:p>
        </w:tc>
        <w:tc>
          <w:tcPr>
            <w:tcW w:w="6693" w:type="dxa"/>
            <w:shd w:val="clear" w:color="auto" w:fill="FFFFFF" w:themeFill="background1"/>
          </w:tcPr>
          <w:p w14:paraId="66079F27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C6722F0" w14:textId="08A611DA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22BDE288" w14:textId="6DC3D299" w:rsidR="004B1643" w:rsidRPr="00717503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  <w:lang w:val="de-DE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D7E94" w:rsidRPr="00E72582" w14:paraId="38457233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11B78E71" w14:textId="54D77E89" w:rsidR="00ED7E94" w:rsidRPr="00B37828" w:rsidRDefault="00ED7E94" w:rsidP="00ED7E94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5946" w:type="dxa"/>
            <w:shd w:val="clear" w:color="auto" w:fill="FFFFFF" w:themeFill="background1"/>
          </w:tcPr>
          <w:p w14:paraId="2CCF83D4" w14:textId="2EEB117E" w:rsidR="00ED7E94" w:rsidRPr="00B37828" w:rsidRDefault="00ED7E94" w:rsidP="00ED7E94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Zacisk do słupków Ø1/2" </w:t>
            </w:r>
            <w:r w:rsidR="003B7248" w:rsidRPr="00B37828">
              <w:rPr>
                <w:rFonts w:ascii="Arial" w:hAnsi="Arial" w:cs="Arial"/>
                <w:sz w:val="20"/>
                <w:szCs w:val="20"/>
              </w:rPr>
              <w:t xml:space="preserve">Otwory gwintowane </w:t>
            </w:r>
            <w:r w:rsidRPr="00B37828">
              <w:rPr>
                <w:rFonts w:ascii="Arial" w:hAnsi="Arial" w:cs="Arial"/>
                <w:sz w:val="20"/>
                <w:szCs w:val="20"/>
              </w:rPr>
              <w:t>M6</w:t>
            </w:r>
          </w:p>
        </w:tc>
        <w:tc>
          <w:tcPr>
            <w:tcW w:w="839" w:type="dxa"/>
            <w:shd w:val="clear" w:color="auto" w:fill="FFFFFF" w:themeFill="background1"/>
          </w:tcPr>
          <w:p w14:paraId="29D49A32" w14:textId="50E904F4" w:rsidR="00ED7E94" w:rsidRPr="00E72582" w:rsidRDefault="000C0849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693" w:type="dxa"/>
            <w:shd w:val="clear" w:color="auto" w:fill="FFFFFF" w:themeFill="background1"/>
          </w:tcPr>
          <w:p w14:paraId="1C8A4610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3C49AF6" w14:textId="41B6CAAE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30012DC4" w14:textId="0C7321CC" w:rsidR="00ED7E94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D7E94" w:rsidRPr="00E72582" w14:paraId="1E7CC932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3AB55C02" w14:textId="6A1E3997" w:rsidR="00ED7E94" w:rsidRPr="00B37828" w:rsidRDefault="00ED7E94" w:rsidP="00ED7E94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5946" w:type="dxa"/>
            <w:shd w:val="clear" w:color="auto" w:fill="FFFFFF" w:themeFill="background1"/>
          </w:tcPr>
          <w:p w14:paraId="69BC09D2" w14:textId="1EDFFAFB" w:rsidR="00ED7E94" w:rsidRPr="00B37828" w:rsidRDefault="00ED7E94" w:rsidP="00ED7E94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Uchwyt kątowy prawy 45° do słupków Ø1/2" 5 mm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Hex</w:t>
            </w:r>
            <w:proofErr w:type="spellEnd"/>
            <w:r w:rsidRPr="00B3782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839" w:type="dxa"/>
            <w:shd w:val="clear" w:color="auto" w:fill="FFFFFF" w:themeFill="background1"/>
          </w:tcPr>
          <w:p w14:paraId="6C4C592D" w14:textId="462ADAB8" w:rsidR="00ED7E94" w:rsidRPr="00E72582" w:rsidRDefault="000C0849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6693" w:type="dxa"/>
            <w:shd w:val="clear" w:color="auto" w:fill="FFFFFF" w:themeFill="background1"/>
          </w:tcPr>
          <w:p w14:paraId="657A9433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1639932" w14:textId="7FAE86E9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6DD1A390" w14:textId="37E441B0" w:rsidR="00ED7E94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D7E94" w:rsidRPr="00E72582" w14:paraId="597595C2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46E65B88" w14:textId="24943E4F" w:rsidR="00ED7E94" w:rsidRPr="00B37828" w:rsidRDefault="00ED7E94" w:rsidP="00ED7E94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5946" w:type="dxa"/>
            <w:shd w:val="clear" w:color="auto" w:fill="FFFFFF" w:themeFill="background1"/>
          </w:tcPr>
          <w:p w14:paraId="04086151" w14:textId="5EDA1932" w:rsidR="00ED7E94" w:rsidRPr="00B37828" w:rsidRDefault="00ED7E94" w:rsidP="00ED7E94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Zacisk kątowy prawy do słupków Ø1/2" 5 mm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Hex</w:t>
            </w:r>
            <w:proofErr w:type="spellEnd"/>
            <w:r w:rsidRPr="00B3782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839" w:type="dxa"/>
            <w:shd w:val="clear" w:color="auto" w:fill="FFFFFF" w:themeFill="background1"/>
          </w:tcPr>
          <w:p w14:paraId="105FBA43" w14:textId="6A992469" w:rsidR="00ED7E94" w:rsidRPr="00E72582" w:rsidRDefault="00343B9B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6693" w:type="dxa"/>
            <w:shd w:val="clear" w:color="auto" w:fill="FFFFFF" w:themeFill="background1"/>
          </w:tcPr>
          <w:p w14:paraId="17CAFEE8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463FB14" w14:textId="2A945699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508A01D8" w14:textId="4AB8C7B7" w:rsidR="00ED7E94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D7E94" w:rsidRPr="00E72582" w14:paraId="0A86DB6E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2779308C" w14:textId="6627181E" w:rsidR="00ED7E94" w:rsidRPr="00B37828" w:rsidRDefault="00ED7E94" w:rsidP="00ED7E94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5946" w:type="dxa"/>
            <w:shd w:val="clear" w:color="auto" w:fill="FFFFFF" w:themeFill="background1"/>
          </w:tcPr>
          <w:p w14:paraId="45F4C494" w14:textId="5231E2E4" w:rsidR="00ED7E94" w:rsidRPr="00B37828" w:rsidRDefault="00ED7E94" w:rsidP="00ED7E94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Zacisk końcowy prawostronny do słupków Ø1/2" M6 i 5 mm sześciokątny </w:t>
            </w:r>
          </w:p>
        </w:tc>
        <w:tc>
          <w:tcPr>
            <w:tcW w:w="839" w:type="dxa"/>
            <w:shd w:val="clear" w:color="auto" w:fill="FFFFFF" w:themeFill="background1"/>
          </w:tcPr>
          <w:p w14:paraId="65500831" w14:textId="5688B4E6" w:rsidR="00ED7E94" w:rsidRPr="00E72582" w:rsidRDefault="00343B9B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6693" w:type="dxa"/>
            <w:shd w:val="clear" w:color="auto" w:fill="FFFFFF" w:themeFill="background1"/>
          </w:tcPr>
          <w:p w14:paraId="14E28E30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8EE0C7A" w14:textId="61A1BD28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5A264DE3" w14:textId="2DD29BF6" w:rsidR="00ED7E94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00E458DA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0B36A4D5" w14:textId="04D51251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5946" w:type="dxa"/>
            <w:shd w:val="clear" w:color="auto" w:fill="FFFFFF" w:themeFill="background1"/>
          </w:tcPr>
          <w:p w14:paraId="554AFB88" w14:textId="4D6733AF" w:rsidR="00AA4B93" w:rsidRPr="00B37828" w:rsidRDefault="00AA4B93" w:rsidP="00AA4B93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Uchwyt równoległy do słupków Ø1/2" z otworem M4 i sześciokątem 5 mm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72592F52" w14:textId="6B3C0B9E" w:rsidR="00AA4B93" w:rsidRPr="00E72582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6693" w:type="dxa"/>
            <w:shd w:val="clear" w:color="auto" w:fill="FFFFFF" w:themeFill="background1"/>
          </w:tcPr>
          <w:p w14:paraId="7F18FEC3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92FC80B" w14:textId="52757511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38A08392" w14:textId="03B5F61A" w:rsidR="00AA4B93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1607C9D9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4B9DF587" w14:textId="7D2C519D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5946" w:type="dxa"/>
            <w:shd w:val="clear" w:color="auto" w:fill="FFFFFF" w:themeFill="background1"/>
          </w:tcPr>
          <w:p w14:paraId="329C4829" w14:textId="7190C9FC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Obrotowy zacisk do słupków Ø1/2" 360° z ciągłą regulacją 5 mm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Hex</w:t>
            </w:r>
            <w:proofErr w:type="spellEnd"/>
            <w:r w:rsidRPr="00B3782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0D62D341" w14:textId="2B22CFF6" w:rsidR="00AA4B93" w:rsidRPr="00E72582" w:rsidRDefault="002A2F20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6693" w:type="dxa"/>
            <w:shd w:val="clear" w:color="auto" w:fill="FFFFFF" w:themeFill="background1"/>
          </w:tcPr>
          <w:p w14:paraId="001D026F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2076EA3" w14:textId="7CF28D20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3089156D" w14:textId="76AEECBA" w:rsidR="00AA4B93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D7E94" w14:paraId="67353806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4CF616FC" w14:textId="2843E9F9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5946" w:type="dxa"/>
            <w:shd w:val="clear" w:color="auto" w:fill="FFFFFF" w:themeFill="background1"/>
          </w:tcPr>
          <w:p w14:paraId="06301662" w14:textId="5AA1BC89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Zestaw śrub z łbem walcowym M4</w:t>
            </w:r>
          </w:p>
          <w:p w14:paraId="15289F45" w14:textId="58ED1185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4 x 0.7 6 mm: 80 sztuk</w:t>
            </w:r>
          </w:p>
          <w:p w14:paraId="4B3AF425" w14:textId="2992B140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4 x 0.7 10 mm: 60 sztuk</w:t>
            </w:r>
          </w:p>
          <w:p w14:paraId="2FB518DE" w14:textId="69463DA9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4 x 0.7 12 mm: 45 sztuk</w:t>
            </w:r>
          </w:p>
          <w:p w14:paraId="5187C5ED" w14:textId="0D50C931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4 x 0.7 20 mm: 30 sztuk</w:t>
            </w:r>
          </w:p>
          <w:p w14:paraId="60C107A9" w14:textId="3EDB16DE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4 x 0.7 25 mm: 28 sztuk</w:t>
            </w:r>
          </w:p>
          <w:p w14:paraId="684FD42E" w14:textId="2F50DADB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4 x 0.7 30 mm: 22 sztuk</w:t>
            </w:r>
          </w:p>
          <w:p w14:paraId="598BD73B" w14:textId="74E86F1B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lastRenderedPageBreak/>
              <w:t>M4 x 0.7 40 mm: 25 sztuk</w:t>
            </w:r>
          </w:p>
          <w:p w14:paraId="64CCC933" w14:textId="62DA0AE9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4 x 0.7 nakrętka: 95 sztuk</w:t>
            </w:r>
          </w:p>
          <w:p w14:paraId="32D672F7" w14:textId="04C67B75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4 podkładka, zewnętrzna średnica 0.375”: 250 sztuk</w:t>
            </w:r>
          </w:p>
          <w:p w14:paraId="3F43D13E" w14:textId="5ADFCBE6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Zestaw w pudełku z opisem i rysunkami elementów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3B9C7AB4" w14:textId="24A1DF1C" w:rsidR="00AA4B93" w:rsidRPr="00ED7E94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4E8F7EB3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ACFD756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3C325EC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07D3912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DD2B6AC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AE3AE8D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88C9CDB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B5D474B" w14:textId="1BAC357C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27BF0BD2" w14:textId="2FBC9EFF" w:rsidR="00AA4B93" w:rsidRPr="00ED7E94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D7E94" w14:paraId="6C83655C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7F8AF5B6" w14:textId="5073CBB3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5946" w:type="dxa"/>
            <w:shd w:val="clear" w:color="auto" w:fill="FFFFFF" w:themeFill="background1"/>
          </w:tcPr>
          <w:p w14:paraId="03D8A8EA" w14:textId="35305A4A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Zestaw śrub </w:t>
            </w:r>
            <w:r w:rsidR="008D7607" w:rsidRPr="00B37828">
              <w:rPr>
                <w:rFonts w:ascii="Arial" w:hAnsi="Arial" w:cs="Arial"/>
                <w:sz w:val="20"/>
                <w:szCs w:val="20"/>
              </w:rPr>
              <w:t>ustalających</w:t>
            </w:r>
            <w:r w:rsidRPr="00B37828">
              <w:rPr>
                <w:rFonts w:ascii="Arial" w:hAnsi="Arial" w:cs="Arial"/>
                <w:sz w:val="20"/>
                <w:szCs w:val="20"/>
              </w:rPr>
              <w:t xml:space="preserve"> M4:</w:t>
            </w:r>
          </w:p>
          <w:p w14:paraId="799C7CCA" w14:textId="3FAD1CBA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4 x 0,7, długość 4 mm, 495 sztuk</w:t>
            </w:r>
          </w:p>
          <w:p w14:paraId="036C54D0" w14:textId="6F33DF6A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4 x 0,7, długość 16 mm, 100 sztuk</w:t>
            </w:r>
          </w:p>
          <w:p w14:paraId="6DFE53C0" w14:textId="340EC92A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4 x 0,7, długość 5 mm, 330 sztuk</w:t>
            </w:r>
          </w:p>
          <w:p w14:paraId="50DFE2B0" w14:textId="36481A37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4 x 0,7, długość 20 mm, 55 sztuk</w:t>
            </w:r>
          </w:p>
          <w:p w14:paraId="3808502E" w14:textId="07226E2D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4 x 0,7, długość 6 mm, 330 sztuk</w:t>
            </w:r>
          </w:p>
          <w:p w14:paraId="31F8D12C" w14:textId="4EE95EAE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4 x 0,7, długość 25 mm, 55 sztuk</w:t>
            </w:r>
          </w:p>
          <w:p w14:paraId="317D645F" w14:textId="69E22B1A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4 x 0,7, długość 10 mm, 185 sztuk</w:t>
            </w:r>
          </w:p>
          <w:p w14:paraId="32804CC1" w14:textId="4B0431A0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Klucz sześciokątny 2 mm do śrub M4 10 sztuk</w:t>
            </w:r>
          </w:p>
          <w:p w14:paraId="625A7640" w14:textId="77777777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4 x 0,7, długość 12 mm, 165 sztuk</w:t>
            </w:r>
          </w:p>
          <w:p w14:paraId="38A32CED" w14:textId="3856F078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Zestaw w pudełku z opisem i rysunkami elementów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7F9449BB" w14:textId="70F8E98B" w:rsidR="00AA4B93" w:rsidRPr="00ED7E94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4C0C17A4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0540E71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247EB08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33508BF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3ECE825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5A3148E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3EA92C7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3DF2529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8E0533F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0FC7CE4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A31640B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1444131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07530D8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20B47DA" w14:textId="5285C220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66FF5597" w14:textId="722C6730" w:rsidR="00AA4B93" w:rsidRPr="00ED7E94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D7E94" w14:paraId="46E7A766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0D075FBC" w14:textId="055A6E7E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5946" w:type="dxa"/>
            <w:shd w:val="clear" w:color="auto" w:fill="FFFFFF" w:themeFill="background1"/>
          </w:tcPr>
          <w:p w14:paraId="17F86027" w14:textId="71EC3057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Zestaw śrub z łbem walcowym M6 :</w:t>
            </w:r>
          </w:p>
          <w:p w14:paraId="36BACF79" w14:textId="79F276EF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6 x 1,0, długość gwintu: 10 mm, 60 sztuk</w:t>
            </w:r>
          </w:p>
          <w:p w14:paraId="37B6340B" w14:textId="2AC3D10B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6 x 1,0, długość gwintu: 12 mm, 55 sztuk</w:t>
            </w:r>
          </w:p>
          <w:p w14:paraId="14C31186" w14:textId="5B76995E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M6 x 1,0, długość gwintu: 16 mm, 87 sztuk </w:t>
            </w:r>
          </w:p>
          <w:p w14:paraId="63F750BA" w14:textId="6FE6856F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6 x 1,0, długość gwintu: 20 mm, 75 szt.</w:t>
            </w:r>
          </w:p>
          <w:p w14:paraId="21E0DB65" w14:textId="7999EECE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6 x 1,0, długość gwintu: 25 mm, 62 sztuki</w:t>
            </w:r>
          </w:p>
          <w:p w14:paraId="4A4D73C7" w14:textId="216B3BDD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6 x 1,0, długość gwintu: 30 mm, 51 sztuk</w:t>
            </w:r>
          </w:p>
          <w:p w14:paraId="185F7B14" w14:textId="29E45DD6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6 x 1,0, długość gwintu: 35 mm, 50 sztuk</w:t>
            </w:r>
          </w:p>
          <w:p w14:paraId="22016351" w14:textId="38F09856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6 x 1,0, długość gwintu: 45 mm, 43 sztuki</w:t>
            </w:r>
          </w:p>
          <w:p w14:paraId="2A4BE4FB" w14:textId="4746AA73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Śruba </w:t>
            </w:r>
            <w:r w:rsidR="008D7607" w:rsidRPr="00B37828">
              <w:rPr>
                <w:rFonts w:ascii="Arial" w:hAnsi="Arial" w:cs="Arial"/>
                <w:sz w:val="20"/>
                <w:szCs w:val="20"/>
              </w:rPr>
              <w:t>ustalająca</w:t>
            </w:r>
            <w:r w:rsidRPr="00B37828">
              <w:rPr>
                <w:rFonts w:ascii="Arial" w:hAnsi="Arial" w:cs="Arial"/>
                <w:sz w:val="20"/>
                <w:szCs w:val="20"/>
              </w:rPr>
              <w:t xml:space="preserve"> M6 x 1,0, długość gwintu: 12 mm, 150 sztuk</w:t>
            </w:r>
          </w:p>
          <w:p w14:paraId="3C9C40C2" w14:textId="62BACAC0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Śruba </w:t>
            </w:r>
            <w:r w:rsidR="008D7607" w:rsidRPr="00B37828">
              <w:rPr>
                <w:rFonts w:ascii="Arial" w:hAnsi="Arial" w:cs="Arial"/>
                <w:sz w:val="20"/>
                <w:szCs w:val="20"/>
              </w:rPr>
              <w:t>ustalająca</w:t>
            </w:r>
            <w:r w:rsidRPr="00B37828">
              <w:rPr>
                <w:rFonts w:ascii="Arial" w:hAnsi="Arial" w:cs="Arial"/>
                <w:sz w:val="20"/>
                <w:szCs w:val="20"/>
              </w:rPr>
              <w:t xml:space="preserve"> M6 x 1,0, długość gwintu: 20 mm, 65 sztuk</w:t>
            </w:r>
          </w:p>
          <w:p w14:paraId="516D2892" w14:textId="77777777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Nakrętka M6 x 1,0, 120 sztuk</w:t>
            </w:r>
          </w:p>
          <w:p w14:paraId="3D8D33E8" w14:textId="77777777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Podkładka M6, średnica zewnętrzna: 0,500", 220 sztuk</w:t>
            </w:r>
          </w:p>
          <w:p w14:paraId="4E2457AB" w14:textId="6D0D1E60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Zestaw w pudełku z opisem i rysunkami elementów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41F8F165" w14:textId="1824786D" w:rsidR="00AA4B93" w:rsidRPr="00ED7E94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76927F16" w14:textId="6D225950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9C948AC" w14:textId="19F5DD02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82C4622" w14:textId="258B46DE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B2A752F" w14:textId="56DE714D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EAD8019" w14:textId="511812DA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39811E2" w14:textId="1BF2D908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E7CB7C9" w14:textId="21A3767C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7052C12" w14:textId="3C786AC8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2A555FE" w14:textId="4BE0DB39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C46ED8E" w14:textId="18141DE1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6CB0A8B" w14:textId="46604D1D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77B2A79" w14:textId="4B195519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5E284B6" w14:textId="7E0A11C8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359136D" w14:textId="6B4B1A7B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B43D160" w14:textId="33C430E9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89516BE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58D4A15" w14:textId="50D42B6B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63441BB4" w14:textId="2C7F9260" w:rsidR="00AA4B93" w:rsidRPr="00ED7E94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D7E94" w14:paraId="5D05ABFE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4F7E553A" w14:textId="794D90CA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5946" w:type="dxa"/>
            <w:shd w:val="clear" w:color="auto" w:fill="FFFFFF" w:themeFill="background1"/>
          </w:tcPr>
          <w:p w14:paraId="56E09813" w14:textId="4D865766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Zestaw śrub </w:t>
            </w:r>
            <w:r w:rsidR="008D7607" w:rsidRPr="00B37828">
              <w:rPr>
                <w:rFonts w:ascii="Arial" w:hAnsi="Arial" w:cs="Arial"/>
                <w:sz w:val="20"/>
                <w:szCs w:val="20"/>
              </w:rPr>
              <w:t>ustalających</w:t>
            </w:r>
            <w:r w:rsidRPr="00B37828">
              <w:rPr>
                <w:rFonts w:ascii="Arial" w:hAnsi="Arial" w:cs="Arial"/>
                <w:sz w:val="20"/>
                <w:szCs w:val="20"/>
              </w:rPr>
              <w:t xml:space="preserve"> M6</w:t>
            </w:r>
          </w:p>
          <w:p w14:paraId="19729887" w14:textId="00911696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6 x 1,0, długość 6 mm, 140 sztuk</w:t>
            </w:r>
          </w:p>
          <w:p w14:paraId="5C522B63" w14:textId="288CFE6D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6 x 1,0, długość 25 mm, 34 sztuki</w:t>
            </w:r>
          </w:p>
          <w:p w14:paraId="57576595" w14:textId="0804774A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6 x 1,0, długość 10 mm, 86 sztuk</w:t>
            </w:r>
          </w:p>
          <w:p w14:paraId="4EE0DF31" w14:textId="681D38CF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6 x 1,0, długość 30 mm, 33 sztuki</w:t>
            </w:r>
          </w:p>
          <w:p w14:paraId="23DF4161" w14:textId="5D72C01A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6 x 1,0, długość 12 mm, 66 sztuk</w:t>
            </w:r>
          </w:p>
          <w:p w14:paraId="46DBF344" w14:textId="6A8BA563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6 x 1,0, długość 35 mm, 28 sztuk</w:t>
            </w:r>
          </w:p>
          <w:p w14:paraId="7F10470C" w14:textId="5AC9862B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6 x 1,0, długość 16 mm, 46 sztuk</w:t>
            </w:r>
          </w:p>
          <w:p w14:paraId="2E82A546" w14:textId="1945338D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Klucz sześciokątny 3 mm do śrub </w:t>
            </w:r>
            <w:r w:rsidR="008D7607" w:rsidRPr="00B37828">
              <w:rPr>
                <w:rFonts w:ascii="Arial" w:hAnsi="Arial" w:cs="Arial"/>
                <w:sz w:val="20"/>
                <w:szCs w:val="20"/>
              </w:rPr>
              <w:t>ustalających</w:t>
            </w:r>
            <w:r w:rsidRPr="00B37828">
              <w:rPr>
                <w:rFonts w:ascii="Arial" w:hAnsi="Arial" w:cs="Arial"/>
                <w:sz w:val="20"/>
                <w:szCs w:val="20"/>
              </w:rPr>
              <w:t xml:space="preserve"> M6, 10 sztuk</w:t>
            </w:r>
          </w:p>
          <w:p w14:paraId="30B30954" w14:textId="77777777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6 x 1,0, długość 20 mm, 35 sztuk</w:t>
            </w:r>
          </w:p>
          <w:p w14:paraId="44D5FB20" w14:textId="5F79A3E5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Zestaw w pudełku z opisem i rysunkami elementów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20ED3EBA" w14:textId="4A2CBC0C" w:rsidR="00AA4B93" w:rsidRPr="00ED7E94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24E9DD76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EA23EB2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573075C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5EA2112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C3E8578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CB439EC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7D2F6C3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34BD830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9D4D7A4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AACB5AC" w14:textId="77777777" w:rsidR="00DE1AE4" w:rsidRDefault="00DE1AE4" w:rsidP="00DE1AE4">
            <w:pPr>
              <w:rPr>
                <w:rFonts w:ascii="Arial" w:hAnsi="Arial" w:cs="Arial"/>
                <w:sz w:val="16"/>
                <w:szCs w:val="16"/>
              </w:rPr>
            </w:pPr>
          </w:p>
          <w:p w14:paraId="62617BB8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BDC7952" w14:textId="5EC2631F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600FE65F" w14:textId="351F431E" w:rsidR="00AA4B93" w:rsidRPr="00ED7E94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D7E94" w14:paraId="385D54F2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1CA8791C" w14:textId="2FB89E5A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5946" w:type="dxa"/>
            <w:shd w:val="clear" w:color="auto" w:fill="FFFFFF" w:themeFill="background1"/>
          </w:tcPr>
          <w:p w14:paraId="54D507E1" w14:textId="24383DD2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Zestaw śrub M3</w:t>
            </w:r>
          </w:p>
          <w:p w14:paraId="7E1C3AD9" w14:textId="77777777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lastRenderedPageBreak/>
              <w:t>Śruba z łbem walcowym M3 x 0,5, długość gwintu: 5 mm, 165 sztuk</w:t>
            </w:r>
          </w:p>
          <w:p w14:paraId="1C0A85BA" w14:textId="77777777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Nakrętka M3 x 0,5, 220 sztuk</w:t>
            </w:r>
          </w:p>
          <w:p w14:paraId="5AB903D0" w14:textId="77777777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Śruba z łbem walcowym ze stali stopowej M3 x 0,5, długość gwintu: 6 mm, 150 sztuk</w:t>
            </w:r>
          </w:p>
          <w:p w14:paraId="06D43B33" w14:textId="77777777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Podkładka M3, średnica zewnętrzna: 6,8 mm, 220 sztuk</w:t>
            </w:r>
          </w:p>
          <w:p w14:paraId="16EFD7F1" w14:textId="77777777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Śruba z łbem walcowym ze stali stopowej M3 x 0,5, długość gwintu: 8 mm, 125 sztuk</w:t>
            </w:r>
          </w:p>
          <w:p w14:paraId="0A3BE5D0" w14:textId="12A4F4A3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Klucz sześciokątny 2,5 mm do śrub z łbem walcowym M3, 10 sztuk</w:t>
            </w:r>
          </w:p>
          <w:p w14:paraId="36EC04F3" w14:textId="77777777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Śruba z łbem walcowym ze stali stopowej M3 x 0,5, długość gwintu: 10 mm, 125 sztuk</w:t>
            </w:r>
          </w:p>
          <w:p w14:paraId="1786B473" w14:textId="7B74BF31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Klucz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imbusowy</w:t>
            </w:r>
            <w:proofErr w:type="spellEnd"/>
            <w:r w:rsidRPr="00B37828">
              <w:rPr>
                <w:rFonts w:ascii="Arial" w:hAnsi="Arial" w:cs="Arial"/>
                <w:sz w:val="20"/>
                <w:szCs w:val="20"/>
              </w:rPr>
              <w:t xml:space="preserve"> 1,5 mm do śrub </w:t>
            </w:r>
            <w:r w:rsidR="008D7607" w:rsidRPr="00B37828">
              <w:rPr>
                <w:rFonts w:ascii="Arial" w:hAnsi="Arial" w:cs="Arial"/>
                <w:sz w:val="20"/>
                <w:szCs w:val="20"/>
              </w:rPr>
              <w:t>ustalających</w:t>
            </w:r>
            <w:r w:rsidRPr="00B37828">
              <w:rPr>
                <w:rFonts w:ascii="Arial" w:hAnsi="Arial" w:cs="Arial"/>
                <w:sz w:val="20"/>
                <w:szCs w:val="20"/>
              </w:rPr>
              <w:t xml:space="preserve"> M3, 10 sztuk</w:t>
            </w:r>
          </w:p>
          <w:p w14:paraId="30313005" w14:textId="1C75FE49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Śruba </w:t>
            </w:r>
            <w:r w:rsidR="008D7607" w:rsidRPr="00B37828">
              <w:rPr>
                <w:rFonts w:ascii="Arial" w:hAnsi="Arial" w:cs="Arial"/>
                <w:sz w:val="20"/>
                <w:szCs w:val="20"/>
              </w:rPr>
              <w:t>ustalająca</w:t>
            </w:r>
            <w:r w:rsidRPr="00B37828">
              <w:rPr>
                <w:rFonts w:ascii="Arial" w:hAnsi="Arial" w:cs="Arial"/>
                <w:sz w:val="20"/>
                <w:szCs w:val="20"/>
              </w:rPr>
              <w:t xml:space="preserve"> M3 x 0,5, długość 6 mm, 195 sztuk</w:t>
            </w:r>
          </w:p>
          <w:p w14:paraId="0831DCC9" w14:textId="6A0BEED4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Zestaw w pudełku z opisem i rysunkami elementów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2E76746E" w14:textId="3136F905" w:rsidR="00AA4B93" w:rsidRPr="00ED7E94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1CE33D39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E92E654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24069C0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DC8DF7C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46F735D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ACE21F4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369A2E9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9753FBB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66A2638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560528D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A9C2607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BDEC144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7A0404F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17829F2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A2060F7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0E2D2F9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48BAF52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57700D8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B9A62F1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C620464" w14:textId="21685BE7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7BEFC4C9" w14:textId="0B5EB25D" w:rsidR="00AA4B93" w:rsidRPr="00ED7E94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459A505C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291464AE" w14:textId="589FBE08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lastRenderedPageBreak/>
              <w:t>27</w:t>
            </w:r>
          </w:p>
        </w:tc>
        <w:tc>
          <w:tcPr>
            <w:tcW w:w="5946" w:type="dxa"/>
            <w:shd w:val="clear" w:color="auto" w:fill="FFFFFF" w:themeFill="background1"/>
          </w:tcPr>
          <w:p w14:paraId="099C6225" w14:textId="0F5C203B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M6 x 1,0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niskoprofilowe</w:t>
            </w:r>
            <w:proofErr w:type="spellEnd"/>
            <w:r w:rsidRPr="00B37828">
              <w:rPr>
                <w:rFonts w:ascii="Arial" w:hAnsi="Arial" w:cs="Arial"/>
                <w:sz w:val="20"/>
                <w:szCs w:val="20"/>
              </w:rPr>
              <w:t xml:space="preserve"> śruby kanałowe 8 mm długości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055329DD" w14:textId="23C66962" w:rsidR="00AA4B93" w:rsidRPr="00E72582" w:rsidRDefault="00282617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0</w:t>
            </w:r>
          </w:p>
        </w:tc>
        <w:tc>
          <w:tcPr>
            <w:tcW w:w="6693" w:type="dxa"/>
            <w:shd w:val="clear" w:color="auto" w:fill="FFFFFF" w:themeFill="background1"/>
          </w:tcPr>
          <w:p w14:paraId="7BAC5264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6D5A3E6" w14:textId="5D6EB897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4F6DE295" w14:textId="4AED52CE" w:rsidR="00AA4B93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36A94423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5790CFA3" w14:textId="034A22DC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5946" w:type="dxa"/>
            <w:shd w:val="clear" w:color="auto" w:fill="FFFFFF" w:themeFill="background1"/>
          </w:tcPr>
          <w:p w14:paraId="2957FB1F" w14:textId="3C612D44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M6 x 1.0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Niskoprofilowe</w:t>
            </w:r>
            <w:proofErr w:type="spellEnd"/>
            <w:r w:rsidRPr="00B37828">
              <w:rPr>
                <w:rFonts w:ascii="Arial" w:hAnsi="Arial" w:cs="Arial"/>
                <w:sz w:val="20"/>
                <w:szCs w:val="20"/>
              </w:rPr>
              <w:t xml:space="preserve"> śruby kanałowe 10 mm długości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5072A14C" w14:textId="07330F98" w:rsidR="00AA4B93" w:rsidRPr="00E72582" w:rsidRDefault="00282617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</w:t>
            </w:r>
          </w:p>
        </w:tc>
        <w:tc>
          <w:tcPr>
            <w:tcW w:w="6693" w:type="dxa"/>
            <w:shd w:val="clear" w:color="auto" w:fill="FFFFFF" w:themeFill="background1"/>
          </w:tcPr>
          <w:p w14:paraId="77E9BFC4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37A984A" w14:textId="4C79CE3C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2F49A0C4" w14:textId="0D8E8B72" w:rsidR="00AA4B93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12B96AC4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7E0A504E" w14:textId="4E27FF41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5946" w:type="dxa"/>
            <w:shd w:val="clear" w:color="auto" w:fill="FFFFFF" w:themeFill="background1"/>
          </w:tcPr>
          <w:p w14:paraId="3E8E8D4B" w14:textId="57C591F5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M6 x 1.0 śruby do kanałów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niskoprofilowych</w:t>
            </w:r>
            <w:proofErr w:type="spellEnd"/>
            <w:r w:rsidRPr="00B37828">
              <w:rPr>
                <w:rFonts w:ascii="Arial" w:hAnsi="Arial" w:cs="Arial"/>
                <w:sz w:val="20"/>
                <w:szCs w:val="20"/>
              </w:rPr>
              <w:t xml:space="preserve"> o długości 16 mm 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42620F71" w14:textId="552717B6" w:rsidR="00AA4B93" w:rsidRPr="00E72582" w:rsidRDefault="00282617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0</w:t>
            </w:r>
          </w:p>
        </w:tc>
        <w:tc>
          <w:tcPr>
            <w:tcW w:w="6693" w:type="dxa"/>
            <w:shd w:val="clear" w:color="auto" w:fill="FFFFFF" w:themeFill="background1"/>
          </w:tcPr>
          <w:p w14:paraId="7B5D7C63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9532A0C" w14:textId="4DB38761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7DCF3F39" w14:textId="30884964" w:rsidR="00AA4B93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68A32D8E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04ABE766" w14:textId="6F783655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5946" w:type="dxa"/>
            <w:shd w:val="clear" w:color="auto" w:fill="FFFFFF" w:themeFill="background1"/>
          </w:tcPr>
          <w:p w14:paraId="62F5AF29" w14:textId="01088A01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1/4"-20 Śruba z łbem walcowym ze stali nierdzewnej 1/4" długa 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050E284B" w14:textId="1D8B38A3" w:rsidR="00AA4B93" w:rsidRPr="00E72582" w:rsidRDefault="00282617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6693" w:type="dxa"/>
            <w:shd w:val="clear" w:color="auto" w:fill="FFFFFF" w:themeFill="background1"/>
          </w:tcPr>
          <w:p w14:paraId="56C48F1F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E900DA5" w14:textId="65FA84C6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064D903D" w14:textId="777444E9" w:rsidR="00AA4B93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5EE417B3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3D36743E" w14:textId="71C943ED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5946" w:type="dxa"/>
            <w:shd w:val="clear" w:color="auto" w:fill="FFFFFF" w:themeFill="background1"/>
          </w:tcPr>
          <w:p w14:paraId="38DC0084" w14:textId="644830A7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Śruba z nakrętką 1/4"-20 ze stali nierdzewnej 3/8" długa 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59E7DD92" w14:textId="3961495C" w:rsidR="00AA4B93" w:rsidRPr="00E72582" w:rsidRDefault="00282617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6693" w:type="dxa"/>
            <w:shd w:val="clear" w:color="auto" w:fill="FFFFFF" w:themeFill="background1"/>
          </w:tcPr>
          <w:p w14:paraId="39A0B989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1A6FAE0" w14:textId="04F156EF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6B0CA35D" w14:textId="428498B4" w:rsidR="00AA4B93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495465F1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5CAE57C6" w14:textId="513FCE69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946" w:type="dxa"/>
            <w:shd w:val="clear" w:color="auto" w:fill="FFFFFF" w:themeFill="background1"/>
          </w:tcPr>
          <w:p w14:paraId="31DF1356" w14:textId="3F01B4A1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1/4"-20 śruba z łbem walcowym ze stali nierdzewnej 1/2" długa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79036745" w14:textId="5FAE5BB9" w:rsidR="00AA4B93" w:rsidRPr="00E72582" w:rsidRDefault="00282617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6693" w:type="dxa"/>
            <w:shd w:val="clear" w:color="auto" w:fill="FFFFFF" w:themeFill="background1"/>
          </w:tcPr>
          <w:p w14:paraId="64900A8B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1B1C801" w14:textId="5513682B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55F594A5" w14:textId="73E3072E" w:rsidR="00AA4B93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3ED1137B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5AC3F81C" w14:textId="17DE80F7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5946" w:type="dxa"/>
            <w:shd w:val="clear" w:color="auto" w:fill="FFFFFF" w:themeFill="background1"/>
          </w:tcPr>
          <w:p w14:paraId="165A5E5A" w14:textId="5293AA70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1/4"-20 śruba łbem walcowym ze stali nierdzewnej 5/8" długa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39A80E7D" w14:textId="57413186" w:rsidR="00AA4B93" w:rsidRPr="00E72582" w:rsidRDefault="00282617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6693" w:type="dxa"/>
            <w:shd w:val="clear" w:color="auto" w:fill="FFFFFF" w:themeFill="background1"/>
          </w:tcPr>
          <w:p w14:paraId="2555510F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5D5BEC8" w14:textId="7452BE24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23E261DD" w14:textId="67976F16" w:rsidR="00AA4B93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20BEE70F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23F3C630" w14:textId="4E065002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5946" w:type="dxa"/>
            <w:shd w:val="clear" w:color="auto" w:fill="FFFFFF" w:themeFill="background1"/>
          </w:tcPr>
          <w:p w14:paraId="68752A82" w14:textId="259D708E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1/4"-20 śruby łbem walcowym ze stali nierdzewnej o długości 3/4" 25 zestawów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2BB4D764" w14:textId="0A7DDE9D" w:rsidR="00AA4B93" w:rsidRPr="00E72582" w:rsidRDefault="00282617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6693" w:type="dxa"/>
            <w:shd w:val="clear" w:color="auto" w:fill="FFFFFF" w:themeFill="background1"/>
          </w:tcPr>
          <w:p w14:paraId="1E0D03AD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A96CC41" w14:textId="4F3E248D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71ECB3E9" w14:textId="378D971A" w:rsidR="00AA4B93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6602564E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4D86F256" w14:textId="6338331E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5946" w:type="dxa"/>
            <w:shd w:val="clear" w:color="auto" w:fill="FFFFFF" w:themeFill="background1"/>
          </w:tcPr>
          <w:p w14:paraId="2F566BBE" w14:textId="7F03A084" w:rsidR="00AA4B93" w:rsidRPr="00B37828" w:rsidRDefault="008D7607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Śruba ustalająca </w:t>
            </w:r>
            <w:r w:rsidR="00AA4B93" w:rsidRPr="00B37828">
              <w:rPr>
                <w:rFonts w:ascii="Arial" w:hAnsi="Arial" w:cs="Arial"/>
                <w:sz w:val="20"/>
                <w:szCs w:val="20"/>
              </w:rPr>
              <w:t xml:space="preserve">M3 x 0.5 Śruba </w:t>
            </w:r>
            <w:r w:rsidRPr="00B37828">
              <w:rPr>
                <w:rFonts w:ascii="Arial" w:hAnsi="Arial" w:cs="Arial"/>
                <w:sz w:val="20"/>
                <w:szCs w:val="20"/>
              </w:rPr>
              <w:t>ustalająca</w:t>
            </w:r>
            <w:r w:rsidR="00AA4B93" w:rsidRPr="00B37828">
              <w:rPr>
                <w:rFonts w:ascii="Arial" w:hAnsi="Arial" w:cs="Arial"/>
                <w:sz w:val="20"/>
                <w:szCs w:val="20"/>
              </w:rPr>
              <w:t xml:space="preserve"> ze stali nierdzewnej 6 mm długa 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37B525C6" w14:textId="7DAE5FAE" w:rsidR="00AA4B93" w:rsidRPr="00E72582" w:rsidRDefault="00282617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0</w:t>
            </w:r>
          </w:p>
        </w:tc>
        <w:tc>
          <w:tcPr>
            <w:tcW w:w="6693" w:type="dxa"/>
            <w:shd w:val="clear" w:color="auto" w:fill="FFFFFF" w:themeFill="background1"/>
          </w:tcPr>
          <w:p w14:paraId="4496260A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DAEBCE0" w14:textId="6267D653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2170232E" w14:textId="4DEAA0CD" w:rsidR="00AA4B93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9E5462" w14:paraId="05E5D64B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7E8BCC4C" w14:textId="7E0DF04B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5946" w:type="dxa"/>
            <w:shd w:val="clear" w:color="auto" w:fill="FFFFFF" w:themeFill="background1"/>
          </w:tcPr>
          <w:p w14:paraId="63ABD0D9" w14:textId="7D0E02CB" w:rsidR="00AA4B93" w:rsidRPr="00B37828" w:rsidRDefault="008D7607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Śruba ustalająca </w:t>
            </w:r>
            <w:r w:rsidR="00AA4B93" w:rsidRPr="00B37828">
              <w:rPr>
                <w:rFonts w:ascii="Arial" w:hAnsi="Arial" w:cs="Arial"/>
                <w:sz w:val="20"/>
                <w:szCs w:val="20"/>
              </w:rPr>
              <w:t xml:space="preserve">M3 x 0,5 stopu stali </w:t>
            </w:r>
            <w:r w:rsidRPr="00B37828">
              <w:rPr>
                <w:rFonts w:ascii="Arial" w:hAnsi="Arial" w:cs="Arial"/>
                <w:sz w:val="20"/>
                <w:szCs w:val="20"/>
              </w:rPr>
              <w:t xml:space="preserve">z nylonową końcówką </w:t>
            </w:r>
            <w:r w:rsidR="00AA4B93" w:rsidRPr="00B37828">
              <w:rPr>
                <w:rFonts w:ascii="Arial" w:hAnsi="Arial" w:cs="Arial"/>
                <w:sz w:val="20"/>
                <w:szCs w:val="20"/>
              </w:rPr>
              <w:t xml:space="preserve">3 mm długości 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0302B565" w14:textId="1ECCD3AE" w:rsidR="00AA4B93" w:rsidRPr="00485E85" w:rsidRDefault="00282617" w:rsidP="00287EB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10</w:t>
            </w:r>
          </w:p>
        </w:tc>
        <w:tc>
          <w:tcPr>
            <w:tcW w:w="6693" w:type="dxa"/>
            <w:shd w:val="clear" w:color="auto" w:fill="FFFFFF" w:themeFill="background1"/>
          </w:tcPr>
          <w:p w14:paraId="0094AAC4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22C6773" w14:textId="0C38F827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51780F0A" w14:textId="3D27C8F1" w:rsidR="00AA4B93" w:rsidRPr="00485E85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9E5462" w14:paraId="49BAD734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75624A0D" w14:textId="77C86ABF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37</w:t>
            </w:r>
          </w:p>
        </w:tc>
        <w:tc>
          <w:tcPr>
            <w:tcW w:w="5946" w:type="dxa"/>
            <w:shd w:val="clear" w:color="auto" w:fill="FFFFFF" w:themeFill="background1"/>
          </w:tcPr>
          <w:p w14:paraId="54D839A3" w14:textId="60200409" w:rsidR="00AA4B93" w:rsidRPr="00B37828" w:rsidRDefault="008D7607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Śruba ustalająca </w:t>
            </w:r>
            <w:r w:rsidR="00AA4B93" w:rsidRPr="00B37828">
              <w:rPr>
                <w:rFonts w:ascii="Arial" w:hAnsi="Arial" w:cs="Arial"/>
                <w:sz w:val="20"/>
                <w:szCs w:val="20"/>
              </w:rPr>
              <w:t xml:space="preserve">M3 x 0,5 Stal stopowa </w:t>
            </w:r>
            <w:r w:rsidRPr="00B37828">
              <w:rPr>
                <w:rFonts w:ascii="Arial" w:hAnsi="Arial" w:cs="Arial"/>
                <w:sz w:val="20"/>
                <w:szCs w:val="20"/>
              </w:rPr>
              <w:t xml:space="preserve">z nylonową końcówką </w:t>
            </w:r>
            <w:r w:rsidR="00AA4B93" w:rsidRPr="00B37828">
              <w:rPr>
                <w:rFonts w:ascii="Arial" w:hAnsi="Arial" w:cs="Arial"/>
                <w:sz w:val="20"/>
                <w:szCs w:val="20"/>
              </w:rPr>
              <w:t xml:space="preserve">4 mm długości 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66489829" w14:textId="19FF6EB7" w:rsidR="00AA4B93" w:rsidRPr="00485E85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28261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6693" w:type="dxa"/>
            <w:shd w:val="clear" w:color="auto" w:fill="FFFFFF" w:themeFill="background1"/>
          </w:tcPr>
          <w:p w14:paraId="2B3E330B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E9386B6" w14:textId="68AF618C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06280E57" w14:textId="3A5491AE" w:rsidR="00AA4B93" w:rsidRPr="00485E85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863CC" w:rsidRPr="009E5462" w14:paraId="15451FE7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6699D2B2" w14:textId="5EB42B2E" w:rsidR="00D863CC" w:rsidRPr="00B37828" w:rsidRDefault="00D863CC" w:rsidP="00D863C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lastRenderedPageBreak/>
              <w:t>38</w:t>
            </w:r>
          </w:p>
        </w:tc>
        <w:tc>
          <w:tcPr>
            <w:tcW w:w="5946" w:type="dxa"/>
            <w:shd w:val="clear" w:color="auto" w:fill="FFFFFF" w:themeFill="background1"/>
          </w:tcPr>
          <w:p w14:paraId="2D932B4D" w14:textId="436A7D0A" w:rsidR="00D863CC" w:rsidRPr="00B37828" w:rsidRDefault="008D7607" w:rsidP="00D863CC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Śruba ustalająca </w:t>
            </w:r>
            <w:r w:rsidR="00D863CC" w:rsidRPr="00B37828">
              <w:rPr>
                <w:rFonts w:ascii="Arial" w:hAnsi="Arial" w:cs="Arial"/>
                <w:sz w:val="20"/>
                <w:szCs w:val="20"/>
              </w:rPr>
              <w:t>M3 x 0,5 ze stali stopowej z nylonową końcówką, długość 6 mm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6FAE5846" w14:textId="7747168D" w:rsidR="00D863CC" w:rsidRPr="005E0078" w:rsidRDefault="00D863CC" w:rsidP="00287EB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6693" w:type="dxa"/>
            <w:shd w:val="clear" w:color="auto" w:fill="FFFFFF" w:themeFill="background1"/>
          </w:tcPr>
          <w:p w14:paraId="298B8664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653132E" w14:textId="791EB17A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01F0FDCC" w14:textId="596588AA" w:rsidR="00D863CC" w:rsidRPr="005E0078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863CC" w:rsidRPr="009E5462" w14:paraId="1D9F2110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4E010876" w14:textId="40E95F0C" w:rsidR="00D863CC" w:rsidRPr="00B37828" w:rsidRDefault="00D863CC" w:rsidP="00D863C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39</w:t>
            </w:r>
          </w:p>
        </w:tc>
        <w:tc>
          <w:tcPr>
            <w:tcW w:w="5946" w:type="dxa"/>
            <w:shd w:val="clear" w:color="auto" w:fill="FFFFFF" w:themeFill="background1"/>
          </w:tcPr>
          <w:p w14:paraId="22CB3276" w14:textId="3C44E3EF" w:rsidR="00D863CC" w:rsidRPr="00B37828" w:rsidRDefault="00D863CC" w:rsidP="00D863CC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Śruba ustalająca M4 x 0,7 ze stali stopowej z nylonową końcówką, długość 4 mm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04611363" w14:textId="7D3928A3" w:rsidR="00D863CC" w:rsidRPr="005E0078" w:rsidRDefault="00D863CC" w:rsidP="00287EB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6693" w:type="dxa"/>
            <w:shd w:val="clear" w:color="auto" w:fill="FFFFFF" w:themeFill="background1"/>
          </w:tcPr>
          <w:p w14:paraId="5B236D23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65B725C" w14:textId="4241388E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685B9CE6" w14:textId="2738D466" w:rsidR="00D863CC" w:rsidRPr="005E0078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863CC" w:rsidRPr="009E5462" w14:paraId="4F766067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36CFB2D8" w14:textId="53F0394F" w:rsidR="00D863CC" w:rsidRPr="00B37828" w:rsidRDefault="00D863CC" w:rsidP="00D863C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40</w:t>
            </w:r>
          </w:p>
        </w:tc>
        <w:tc>
          <w:tcPr>
            <w:tcW w:w="5946" w:type="dxa"/>
            <w:shd w:val="clear" w:color="auto" w:fill="FFFFFF" w:themeFill="background1"/>
          </w:tcPr>
          <w:p w14:paraId="77B388DD" w14:textId="3F334EA3" w:rsidR="00D863CC" w:rsidRPr="00B37828" w:rsidRDefault="00D863CC" w:rsidP="00D863CC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Śruba ustalająca M4 x 0,7 ze stali stopowej z nylonową końcówką, długość 6 mm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02704EE6" w14:textId="14D8FA84" w:rsidR="00D863CC" w:rsidRPr="005E0078" w:rsidRDefault="00D863CC" w:rsidP="00287EB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6693" w:type="dxa"/>
            <w:shd w:val="clear" w:color="auto" w:fill="FFFFFF" w:themeFill="background1"/>
          </w:tcPr>
          <w:p w14:paraId="7A62FAEC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96826E3" w14:textId="1306792A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3D9670E9" w14:textId="4A392372" w:rsidR="00D863CC" w:rsidRPr="005E0078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863CC" w:rsidRPr="009E5462" w14:paraId="7230F82F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5046769C" w14:textId="41D35F65" w:rsidR="00D863CC" w:rsidRPr="00B37828" w:rsidRDefault="00D863CC" w:rsidP="00D863C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41</w:t>
            </w:r>
          </w:p>
        </w:tc>
        <w:tc>
          <w:tcPr>
            <w:tcW w:w="5946" w:type="dxa"/>
            <w:shd w:val="clear" w:color="auto" w:fill="FFFFFF" w:themeFill="background1"/>
          </w:tcPr>
          <w:p w14:paraId="48CAD0E0" w14:textId="32D6AA30" w:rsidR="00D863CC" w:rsidRPr="00B37828" w:rsidRDefault="00D863CC" w:rsidP="00D863CC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Śruba ustalająca M4 x 0,7 ze stali stopowej z nylonową końcówką, długość 10 mm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09B869AB" w14:textId="630F52D2" w:rsidR="00D863CC" w:rsidRPr="005E0078" w:rsidRDefault="00D863CC" w:rsidP="00287EB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6693" w:type="dxa"/>
            <w:shd w:val="clear" w:color="auto" w:fill="FFFFFF" w:themeFill="background1"/>
          </w:tcPr>
          <w:p w14:paraId="161732D9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1DD1094" w14:textId="1A71AD6F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27BBFEF6" w14:textId="0D11B6D1" w:rsidR="00D863CC" w:rsidRPr="005E0078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863CC" w:rsidRPr="009E5462" w14:paraId="10E44ED1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75EC6330" w14:textId="64FF7B68" w:rsidR="00D863CC" w:rsidRPr="00B37828" w:rsidRDefault="00D863CC" w:rsidP="00D863C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42</w:t>
            </w:r>
          </w:p>
        </w:tc>
        <w:tc>
          <w:tcPr>
            <w:tcW w:w="5946" w:type="dxa"/>
            <w:shd w:val="clear" w:color="auto" w:fill="FFFFFF" w:themeFill="background1"/>
          </w:tcPr>
          <w:p w14:paraId="2E38188B" w14:textId="27486BE1" w:rsidR="00D863CC" w:rsidRPr="00B37828" w:rsidRDefault="00D863CC" w:rsidP="00D863CC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Śruba ustalająca M4 x 0,7 ze stali stopowej z mosiężną końcówką, długość 6 mm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459AAC33" w14:textId="5DE93D52" w:rsidR="00D863CC" w:rsidRPr="005E0078" w:rsidRDefault="00D863CC" w:rsidP="00287EB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6693" w:type="dxa"/>
            <w:shd w:val="clear" w:color="auto" w:fill="FFFFFF" w:themeFill="background1"/>
          </w:tcPr>
          <w:p w14:paraId="469342AC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5F3B36C" w14:textId="61F9C8A5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39125F71" w14:textId="7B9F20B3" w:rsidR="00D863CC" w:rsidRPr="005E0078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15791B1D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51BF9A29" w14:textId="382E3D31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43</w:t>
            </w:r>
          </w:p>
        </w:tc>
        <w:tc>
          <w:tcPr>
            <w:tcW w:w="5946" w:type="dxa"/>
            <w:shd w:val="clear" w:color="auto" w:fill="FFFFFF" w:themeFill="background1"/>
          </w:tcPr>
          <w:p w14:paraId="28FDD870" w14:textId="6E65C83C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Samocentrujący uchwyt obiektywu Ø0.15" (Ø3.8 mm) do Ø3.00" (Ø76.2 mm) M4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Tap</w:t>
            </w:r>
            <w:proofErr w:type="spellEnd"/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5FF285B4" w14:textId="3F386C3A" w:rsidR="00AA4B93" w:rsidRPr="00E72582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6D90AAEA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9E0E57C" w14:textId="1CFB3E45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2D64F789" w14:textId="22B67CBF" w:rsidR="00AA4B93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6CECA009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259C389A" w14:textId="60EE56AB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44</w:t>
            </w:r>
          </w:p>
        </w:tc>
        <w:tc>
          <w:tcPr>
            <w:tcW w:w="5946" w:type="dxa"/>
            <w:shd w:val="clear" w:color="auto" w:fill="FFFFFF" w:themeFill="background1"/>
          </w:tcPr>
          <w:p w14:paraId="1588C74E" w14:textId="5FC86374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Palce do oprzyrządowania do czyszczenia optyki z gwintem #2-56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23190CA0" w14:textId="729CCEA0" w:rsidR="00AA4B93" w:rsidRPr="00E72582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132C13AB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09C735E" w14:textId="5A23316D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3B52A765" w14:textId="4DDC7FD5" w:rsidR="00AA4B93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1BB9DD11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035C035F" w14:textId="327FBE1B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45</w:t>
            </w:r>
          </w:p>
        </w:tc>
        <w:tc>
          <w:tcPr>
            <w:tcW w:w="5946" w:type="dxa"/>
            <w:shd w:val="clear" w:color="auto" w:fill="FFFFFF" w:themeFill="background1"/>
          </w:tcPr>
          <w:p w14:paraId="24916BAD" w14:textId="7641CFAC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Nakładka na słupek do słupków Ø1/2" M6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Thumbscrew</w:t>
            </w:r>
            <w:proofErr w:type="spellEnd"/>
            <w:r w:rsidRPr="00B3782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18483AE4" w14:textId="38929CA8" w:rsidR="00AA4B93" w:rsidRPr="00E72582" w:rsidRDefault="00472AB1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6693" w:type="dxa"/>
            <w:shd w:val="clear" w:color="auto" w:fill="FFFFFF" w:themeFill="background1"/>
          </w:tcPr>
          <w:p w14:paraId="5479A7B2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FBF9E95" w14:textId="2703B669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79DC83D1" w14:textId="1F20DD0E" w:rsidR="00AA4B93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19EF3BCE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2868A65C" w14:textId="69ACDF6F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46</w:t>
            </w:r>
          </w:p>
        </w:tc>
        <w:tc>
          <w:tcPr>
            <w:tcW w:w="5946" w:type="dxa"/>
            <w:shd w:val="clear" w:color="auto" w:fill="FFFFFF" w:themeFill="background1"/>
          </w:tcPr>
          <w:p w14:paraId="6A0C9F5B" w14:textId="7BD73799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Obejma do słupków Ø1/2" M6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Thumbscrew</w:t>
            </w:r>
            <w:proofErr w:type="spellEnd"/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625699F8" w14:textId="2636E8B3" w:rsidR="00AA4B93" w:rsidRPr="00E72582" w:rsidRDefault="00472AB1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6693" w:type="dxa"/>
            <w:shd w:val="clear" w:color="auto" w:fill="FFFFFF" w:themeFill="background1"/>
          </w:tcPr>
          <w:p w14:paraId="6DA67C84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B303A63" w14:textId="0437D9AD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014A496B" w14:textId="4ACD3149" w:rsidR="00AA4B93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35B00A61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7BFDFF4A" w14:textId="2804860F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47</w:t>
            </w:r>
          </w:p>
        </w:tc>
        <w:tc>
          <w:tcPr>
            <w:tcW w:w="5946" w:type="dxa"/>
            <w:shd w:val="clear" w:color="auto" w:fill="FFFFFF" w:themeFill="background1"/>
          </w:tcPr>
          <w:p w14:paraId="640B0061" w14:textId="30D7370F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Obejma cienka do słupków Ø1/2</w:t>
            </w:r>
            <w:r w:rsidR="00472AB1" w:rsidRPr="00B37828">
              <w:rPr>
                <w:rFonts w:ascii="Arial" w:hAnsi="Arial" w:cs="Arial"/>
                <w:sz w:val="20"/>
                <w:szCs w:val="20"/>
              </w:rPr>
              <w:t>”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30F3F7A9" w14:textId="1A422523" w:rsidR="00AA4B93" w:rsidRPr="00E72582" w:rsidRDefault="00472AB1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6693" w:type="dxa"/>
            <w:shd w:val="clear" w:color="auto" w:fill="FFFFFF" w:themeFill="background1"/>
          </w:tcPr>
          <w:p w14:paraId="56CCA737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C3491C2" w14:textId="420F0F59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151A86BF" w14:textId="3CE89722" w:rsidR="00AA4B93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21EB3BC5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1B9F7B18" w14:textId="5097B408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48</w:t>
            </w:r>
          </w:p>
        </w:tc>
        <w:tc>
          <w:tcPr>
            <w:tcW w:w="5946" w:type="dxa"/>
            <w:shd w:val="clear" w:color="auto" w:fill="FFFFFF" w:themeFill="background1"/>
          </w:tcPr>
          <w:p w14:paraId="6FE03EB8" w14:textId="59E0AED1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Obejma utrzymująca pozycję dla słupków Ø1/2" i uchwytów do słupków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3CB39BDF" w14:textId="08F782D2" w:rsidR="00AA4B93" w:rsidRPr="00E72582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4E44D793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9A479B4" w14:textId="507FB4B8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08D30173" w14:textId="41FAD67B" w:rsidR="00AA4B93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46CCE2A8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08A55670" w14:textId="66E274CA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49</w:t>
            </w:r>
          </w:p>
        </w:tc>
        <w:tc>
          <w:tcPr>
            <w:tcW w:w="5946" w:type="dxa"/>
            <w:shd w:val="clear" w:color="auto" w:fill="FFFFFF" w:themeFill="background1"/>
          </w:tcPr>
          <w:p w14:paraId="2D7DC9C4" w14:textId="0DFC2DA5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Ograniczniki płyt klatek dla prętów ER 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5D4EB2D6" w14:textId="21C7EDD8" w:rsidR="00AA4B93" w:rsidRPr="00E72582" w:rsidRDefault="00304FC8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6693" w:type="dxa"/>
            <w:shd w:val="clear" w:color="auto" w:fill="FFFFFF" w:themeFill="background1"/>
          </w:tcPr>
          <w:p w14:paraId="3C8EE1F8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BE55B42" w14:textId="3F9E722C" w:rsidR="009B2DF7" w:rsidRPr="00996AD0" w:rsidRDefault="009B2DF7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4DB2289D" w14:textId="4F031270" w:rsidR="00AA4B93" w:rsidRPr="00E72582" w:rsidRDefault="009B2DF7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9E5462" w14:paraId="4FFA3409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2B90085C" w14:textId="18A75A14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50</w:t>
            </w:r>
          </w:p>
        </w:tc>
        <w:tc>
          <w:tcPr>
            <w:tcW w:w="5946" w:type="dxa"/>
            <w:shd w:val="clear" w:color="auto" w:fill="FFFFFF" w:themeFill="background1"/>
          </w:tcPr>
          <w:p w14:paraId="5472210D" w14:textId="2DE0FE7F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37828">
              <w:rPr>
                <w:rFonts w:ascii="Arial" w:hAnsi="Arial" w:cs="Arial"/>
                <w:sz w:val="20"/>
                <w:szCs w:val="20"/>
                <w:lang w:val="en-US"/>
              </w:rPr>
              <w:t>Ø1" Clear-Edge Kinematic Mirror Mount 2 Adjusters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0397A30E" w14:textId="4DC6EC47" w:rsidR="00AA4B93" w:rsidRPr="005E0078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693" w:type="dxa"/>
            <w:shd w:val="clear" w:color="auto" w:fill="FFFFFF" w:themeFill="background1"/>
          </w:tcPr>
          <w:p w14:paraId="5DD7ECA6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380631A" w14:textId="11B16763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396AC451" w14:textId="43E71FCA" w:rsidR="00AA4B93" w:rsidRPr="005E0078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7DEE3223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30378216" w14:textId="67376BEF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51</w:t>
            </w:r>
          </w:p>
        </w:tc>
        <w:tc>
          <w:tcPr>
            <w:tcW w:w="5946" w:type="dxa"/>
            <w:shd w:val="clear" w:color="auto" w:fill="FFFFFF" w:themeFill="background1"/>
          </w:tcPr>
          <w:p w14:paraId="5B292C7F" w14:textId="0A7B1DEB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Precyzyjne, kinematyczne mocowanie lustra Ø1" z czystą krawędzią, 3 regulatory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7CE112EA" w14:textId="63633B81" w:rsidR="00AA4B93" w:rsidRPr="00E72582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693" w:type="dxa"/>
            <w:shd w:val="clear" w:color="auto" w:fill="FFFFFF" w:themeFill="background1"/>
          </w:tcPr>
          <w:p w14:paraId="7B5547D3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32BB8A7" w14:textId="4F153313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559CDD9A" w14:textId="14BB5EB4" w:rsidR="00AA4B93" w:rsidRPr="00E72582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1916D1AA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783609F7" w14:textId="54349247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52</w:t>
            </w:r>
          </w:p>
        </w:tc>
        <w:tc>
          <w:tcPr>
            <w:tcW w:w="5946" w:type="dxa"/>
            <w:shd w:val="clear" w:color="auto" w:fill="FFFFFF" w:themeFill="background1"/>
          </w:tcPr>
          <w:p w14:paraId="1FFA14E4" w14:textId="1E6FD2EF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Kinematyczne mocowanie lustra dla optyki Ø1"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0AF231C0" w14:textId="70EEAA4A" w:rsidR="00AA4B93" w:rsidRPr="00E72582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2E6AB7AD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33779DF" w14:textId="1C561B86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5800284C" w14:textId="732CDC74" w:rsidR="00AA4B93" w:rsidRPr="00E72582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5CFA1580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4611A95A" w14:textId="7FDCA18E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53</w:t>
            </w:r>
          </w:p>
        </w:tc>
        <w:tc>
          <w:tcPr>
            <w:tcW w:w="5946" w:type="dxa"/>
            <w:shd w:val="clear" w:color="auto" w:fill="FFFFFF" w:themeFill="background1"/>
          </w:tcPr>
          <w:p w14:paraId="19C522C4" w14:textId="7009E135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Kinematyczny uchwyt na lustro dla optyki Ø1" z płytą czołową M4 z zaciskami.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03C86B9B" w14:textId="0F07BE57" w:rsidR="00AA4B93" w:rsidRPr="00E72582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693" w:type="dxa"/>
            <w:shd w:val="clear" w:color="auto" w:fill="FFFFFF" w:themeFill="background1"/>
          </w:tcPr>
          <w:p w14:paraId="32B31C6C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18E97D9" w14:textId="1F8B0107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3AD37346" w14:textId="1B124FC5" w:rsidR="00AA4B93" w:rsidRPr="00E72582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0E40CE3F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61973155" w14:textId="4E2EB6C7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54</w:t>
            </w:r>
          </w:p>
        </w:tc>
        <w:tc>
          <w:tcPr>
            <w:tcW w:w="5946" w:type="dxa"/>
            <w:shd w:val="clear" w:color="auto" w:fill="FFFFFF" w:themeFill="background1"/>
          </w:tcPr>
          <w:p w14:paraId="22074EF1" w14:textId="5F7D3640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Kinematyczny uchwyt na lustro dla optyki o średnicy 1".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3976F0D6" w14:textId="371DC0FC" w:rsidR="00AA4B93" w:rsidRPr="00E72582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693" w:type="dxa"/>
            <w:shd w:val="clear" w:color="auto" w:fill="FFFFFF" w:themeFill="background1"/>
          </w:tcPr>
          <w:p w14:paraId="416A2144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9AA70A3" w14:textId="615628DA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0D6C4932" w14:textId="288AF556" w:rsidR="00AA4B93" w:rsidRPr="00E72582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617B25AC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77D6567E" w14:textId="7126C33C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55</w:t>
            </w:r>
          </w:p>
        </w:tc>
        <w:tc>
          <w:tcPr>
            <w:tcW w:w="5946" w:type="dxa"/>
            <w:shd w:val="clear" w:color="auto" w:fill="FFFFFF" w:themeFill="background1"/>
          </w:tcPr>
          <w:p w14:paraId="72B4AE4E" w14:textId="112FF4FD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Kinematyczny uchwyt do klatki 30 mm dla optyki Ø1" </w:t>
            </w:r>
            <w:proofErr w:type="spellStart"/>
            <w:r w:rsidRPr="00B37828">
              <w:rPr>
                <w:rFonts w:ascii="Arial" w:hAnsi="Arial" w:cs="Arial"/>
                <w:sz w:val="20"/>
                <w:szCs w:val="20"/>
              </w:rPr>
              <w:t>Metric</w:t>
            </w:r>
            <w:proofErr w:type="spellEnd"/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20C8221F" w14:textId="0B8151ED" w:rsidR="00AA4B93" w:rsidRPr="00E72582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0718E6AD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FB32620" w14:textId="16B70A75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188FD8C1" w14:textId="75F2A3A1" w:rsidR="00AA4B93" w:rsidRPr="00E72582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lastRenderedPageBreak/>
              <w:t>Należy podać</w:t>
            </w:r>
          </w:p>
        </w:tc>
      </w:tr>
      <w:tr w:rsidR="00AA4B93" w:rsidRPr="00E72582" w14:paraId="6F53BED6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77880814" w14:textId="771CD7EB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lastRenderedPageBreak/>
              <w:t>56</w:t>
            </w:r>
          </w:p>
        </w:tc>
        <w:tc>
          <w:tcPr>
            <w:tcW w:w="5946" w:type="dxa"/>
            <w:shd w:val="clear" w:color="auto" w:fill="FFFFFF" w:themeFill="background1"/>
          </w:tcPr>
          <w:p w14:paraId="0C5ED236" w14:textId="1A48D7B5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Kinematyczne mocowanie lustra eliptycznego pod kątem prostym z gładkimi otworami na pręty klatki 30 mm i kompatybilne z SM1 otwory montażowe M4 i M6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4804DE16" w14:textId="7B30A46C" w:rsidR="00AA4B93" w:rsidRPr="00E72582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75B0A87C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EB1D14B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F157967" w14:textId="153C8B1F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2CB32308" w14:textId="787C4AF3" w:rsidR="00AA4B93" w:rsidRPr="00E72582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4A6EAA57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31103210" w14:textId="28944DC8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57</w:t>
            </w:r>
          </w:p>
        </w:tc>
        <w:tc>
          <w:tcPr>
            <w:tcW w:w="5946" w:type="dxa"/>
            <w:shd w:val="clear" w:color="auto" w:fill="FFFFFF" w:themeFill="background1"/>
          </w:tcPr>
          <w:p w14:paraId="298934A7" w14:textId="6E6EF093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Montaż kinematyczny dla układów optycznych pierścieniowych o średnicy 1".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061C7524" w14:textId="1420AD56" w:rsidR="00AA4B93" w:rsidRPr="00E72582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079AB607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2AF4922" w14:textId="05040E06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0FB5BF0A" w14:textId="53544908" w:rsidR="00AA4B93" w:rsidRPr="00E72582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49DD8304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169F2037" w14:textId="5C78AB6D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58</w:t>
            </w:r>
          </w:p>
        </w:tc>
        <w:tc>
          <w:tcPr>
            <w:tcW w:w="5946" w:type="dxa"/>
            <w:shd w:val="clear" w:color="auto" w:fill="FFFFFF" w:themeFill="background1"/>
          </w:tcPr>
          <w:p w14:paraId="7ADC0DAA" w14:textId="09E7A484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Uchwyt kinematyczny do pierścieni optycznych Ø2".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6A1E5A60" w14:textId="44A67783" w:rsidR="00AA4B93" w:rsidRPr="00E72582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3DD73B20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238A444" w14:textId="5698C555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67051AAE" w14:textId="6382A261" w:rsidR="00AA4B93" w:rsidRPr="00E72582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125237A4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58E47C07" w14:textId="1C55502A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59</w:t>
            </w:r>
          </w:p>
        </w:tc>
        <w:tc>
          <w:tcPr>
            <w:tcW w:w="5946" w:type="dxa"/>
            <w:shd w:val="clear" w:color="auto" w:fill="FFFFFF" w:themeFill="background1"/>
          </w:tcPr>
          <w:p w14:paraId="78ADF321" w14:textId="09951A9B" w:rsidR="00AA4B93" w:rsidRPr="00B37828" w:rsidRDefault="00F019BE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Kinematyczne mocowanie lustra eliptycznego pod kątem </w:t>
            </w:r>
            <w:r w:rsidR="00AA4B93" w:rsidRPr="00B37828">
              <w:rPr>
                <w:rFonts w:ascii="Arial" w:hAnsi="Arial" w:cs="Arial"/>
                <w:sz w:val="20"/>
                <w:szCs w:val="20"/>
              </w:rPr>
              <w:t>dla luster D-kształtnych Ø1/2" Gwint M4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6725945D" w14:textId="4143AA11" w:rsidR="00AA4B93" w:rsidRPr="00E72582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693" w:type="dxa"/>
            <w:shd w:val="clear" w:color="auto" w:fill="FFFFFF" w:themeFill="background1"/>
          </w:tcPr>
          <w:p w14:paraId="273C7D1F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5C0F24B" w14:textId="60AB5082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44552AA8" w14:textId="259C415A" w:rsidR="00AA4B93" w:rsidRPr="00E72582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7C3873C0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26059E4D" w14:textId="0FF10D63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60</w:t>
            </w:r>
          </w:p>
        </w:tc>
        <w:tc>
          <w:tcPr>
            <w:tcW w:w="5946" w:type="dxa"/>
            <w:shd w:val="clear" w:color="auto" w:fill="FFFFFF" w:themeFill="background1"/>
          </w:tcPr>
          <w:p w14:paraId="4A057CDD" w14:textId="233A267A" w:rsidR="00AA4B93" w:rsidRPr="00B37828" w:rsidRDefault="00FC6E68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Ł</w:t>
            </w:r>
            <w:r w:rsidR="00AA4B93" w:rsidRPr="00B37828">
              <w:rPr>
                <w:rFonts w:ascii="Arial" w:hAnsi="Arial" w:cs="Arial"/>
                <w:sz w:val="20"/>
                <w:szCs w:val="20"/>
              </w:rPr>
              <w:t xml:space="preserve">adowany od tyłu </w:t>
            </w:r>
            <w:r w:rsidRPr="00B37828">
              <w:rPr>
                <w:rFonts w:ascii="Arial" w:hAnsi="Arial" w:cs="Arial"/>
                <w:sz w:val="20"/>
                <w:szCs w:val="20"/>
              </w:rPr>
              <w:t>uchwyt</w:t>
            </w:r>
            <w:r w:rsidR="00AA4B93" w:rsidRPr="00B37828">
              <w:rPr>
                <w:rFonts w:ascii="Arial" w:hAnsi="Arial" w:cs="Arial"/>
                <w:sz w:val="20"/>
                <w:szCs w:val="20"/>
              </w:rPr>
              <w:t xml:space="preserve"> do luster </w:t>
            </w:r>
            <w:r w:rsidR="009947CF" w:rsidRPr="00B37828">
              <w:rPr>
                <w:rFonts w:ascii="Arial" w:hAnsi="Arial" w:cs="Arial"/>
                <w:sz w:val="20"/>
                <w:szCs w:val="20"/>
              </w:rPr>
              <w:t xml:space="preserve">pod kątem prostym </w:t>
            </w:r>
            <w:r w:rsidR="009F424F" w:rsidRPr="00B37828">
              <w:rPr>
                <w:rFonts w:ascii="Arial" w:hAnsi="Arial" w:cs="Arial"/>
                <w:sz w:val="20"/>
                <w:szCs w:val="20"/>
              </w:rPr>
              <w:t>z przelotowym</w:t>
            </w:r>
            <w:r w:rsidR="00AA4B93" w:rsidRPr="00B37828">
              <w:rPr>
                <w:rFonts w:ascii="Arial" w:hAnsi="Arial" w:cs="Arial"/>
                <w:sz w:val="20"/>
                <w:szCs w:val="20"/>
              </w:rPr>
              <w:t xml:space="preserve"> kwadrant</w:t>
            </w:r>
            <w:r w:rsidR="009F424F" w:rsidRPr="00B37828">
              <w:rPr>
                <w:rFonts w:ascii="Arial" w:hAnsi="Arial" w:cs="Arial"/>
                <w:sz w:val="20"/>
                <w:szCs w:val="20"/>
              </w:rPr>
              <w:t>em</w:t>
            </w:r>
            <w:r w:rsidR="00AA4B93" w:rsidRPr="00B3782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AA4B93" w:rsidRPr="00B37828">
              <w:rPr>
                <w:rFonts w:ascii="Arial" w:hAnsi="Arial" w:cs="Arial"/>
                <w:sz w:val="20"/>
                <w:szCs w:val="20"/>
              </w:rPr>
              <w:t>Metric</w:t>
            </w:r>
            <w:proofErr w:type="spellEnd"/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5CC3B05A" w14:textId="5BE020F8" w:rsidR="00AA4B93" w:rsidRPr="00E72582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6693" w:type="dxa"/>
            <w:shd w:val="clear" w:color="auto" w:fill="FFFFFF" w:themeFill="background1"/>
          </w:tcPr>
          <w:p w14:paraId="18F9C8A6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712AE61" w14:textId="1BC613FE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4F9402B3" w14:textId="7683D290" w:rsidR="00AA4B93" w:rsidRPr="00E72582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6EA3D433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68FACC59" w14:textId="2D9B564C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61</w:t>
            </w:r>
          </w:p>
        </w:tc>
        <w:tc>
          <w:tcPr>
            <w:tcW w:w="5946" w:type="dxa"/>
            <w:shd w:val="clear" w:color="auto" w:fill="FFFFFF" w:themeFill="background1"/>
          </w:tcPr>
          <w:p w14:paraId="3D4FCCD8" w14:textId="0DAAB552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 Regulowana rurka obiektywu Ø1", zakres przesuwu 0,31".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59E28F4D" w14:textId="405DBF48" w:rsidR="00AA4B93" w:rsidRPr="00E72582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693" w:type="dxa"/>
            <w:shd w:val="clear" w:color="auto" w:fill="FFFFFF" w:themeFill="background1"/>
          </w:tcPr>
          <w:p w14:paraId="4D178E97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8DA3693" w14:textId="7CC5D8B5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39723D3B" w14:textId="3A31D958" w:rsidR="00AA4B93" w:rsidRPr="00E72582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7E65B989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60380974" w14:textId="3B4A7874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62</w:t>
            </w:r>
          </w:p>
        </w:tc>
        <w:tc>
          <w:tcPr>
            <w:tcW w:w="5946" w:type="dxa"/>
            <w:shd w:val="clear" w:color="auto" w:fill="FFFFFF" w:themeFill="background1"/>
          </w:tcPr>
          <w:p w14:paraId="5BDDA017" w14:textId="35CEF920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 Ø1" Regulowana rurka obiektywu 0,81" Zakres przesuwu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68CE8EDC" w14:textId="67800A4A" w:rsidR="00AA4B93" w:rsidRPr="00E72582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693" w:type="dxa"/>
            <w:shd w:val="clear" w:color="auto" w:fill="FFFFFF" w:themeFill="background1"/>
          </w:tcPr>
          <w:p w14:paraId="56725F7B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3A6800B" w14:textId="435CB401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60538016" w14:textId="256BE8B3" w:rsidR="00AA4B93" w:rsidRPr="00E72582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03746C91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1288D217" w14:textId="32FBC1A0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63</w:t>
            </w:r>
          </w:p>
        </w:tc>
        <w:tc>
          <w:tcPr>
            <w:tcW w:w="5946" w:type="dxa"/>
            <w:shd w:val="clear" w:color="auto" w:fill="FFFFFF" w:themeFill="background1"/>
          </w:tcPr>
          <w:p w14:paraId="375FF3CB" w14:textId="035C99E7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Ø1" Regulowana rurka obiektywu 1,31" Zakres przesuwu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51692D15" w14:textId="3617B09F" w:rsidR="00AA4B93" w:rsidRPr="00E72582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693" w:type="dxa"/>
            <w:shd w:val="clear" w:color="auto" w:fill="FFFFFF" w:themeFill="background1"/>
          </w:tcPr>
          <w:p w14:paraId="32355723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81E4D05" w14:textId="2D8DC117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77188A09" w14:textId="37CAEBCD" w:rsidR="00AA4B93" w:rsidRPr="00E72582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58E939C8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49A70D28" w14:textId="7F3FD589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64</w:t>
            </w:r>
          </w:p>
        </w:tc>
        <w:tc>
          <w:tcPr>
            <w:tcW w:w="5946" w:type="dxa"/>
            <w:shd w:val="clear" w:color="auto" w:fill="FFFFFF" w:themeFill="background1"/>
          </w:tcPr>
          <w:p w14:paraId="789F1DA4" w14:textId="0BBCE2CA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SM1</w:t>
            </w:r>
            <w:r w:rsidR="00691868" w:rsidRPr="00B37828">
              <w:rPr>
                <w:rFonts w:ascii="Arial" w:hAnsi="Arial" w:cs="Arial"/>
                <w:sz w:val="20"/>
                <w:szCs w:val="20"/>
              </w:rPr>
              <w:t xml:space="preserve"> gwintowana</w:t>
            </w:r>
            <w:r w:rsidR="00A93BB7" w:rsidRPr="00B37828">
              <w:rPr>
                <w:rFonts w:ascii="Arial" w:hAnsi="Arial" w:cs="Arial"/>
                <w:sz w:val="20"/>
                <w:szCs w:val="20"/>
              </w:rPr>
              <w:t xml:space="preserve"> tuba</w:t>
            </w:r>
            <w:r w:rsidRPr="00B3782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4385" w:rsidRPr="00B37828">
              <w:rPr>
                <w:rFonts w:ascii="Arial" w:hAnsi="Arial" w:cs="Arial"/>
                <w:sz w:val="20"/>
                <w:szCs w:val="20"/>
              </w:rPr>
              <w:t xml:space="preserve">na soczewki </w:t>
            </w:r>
            <w:r w:rsidRPr="00B37828">
              <w:rPr>
                <w:rFonts w:ascii="Arial" w:hAnsi="Arial" w:cs="Arial"/>
                <w:sz w:val="20"/>
                <w:szCs w:val="20"/>
              </w:rPr>
              <w:t>1" Głębokość gwintu 2 pierścienie zabezpieczające w zestawie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0B69AF89" w14:textId="45DF8147" w:rsidR="00AA4B93" w:rsidRPr="00E72582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5A9F5507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4C9B000" w14:textId="6CA6EB57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0B410854" w14:textId="7EC4E9F7" w:rsidR="00AA4B93" w:rsidRPr="00E72582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46DCE93F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224E9EBC" w14:textId="4EEFF4BC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65</w:t>
            </w:r>
          </w:p>
        </w:tc>
        <w:tc>
          <w:tcPr>
            <w:tcW w:w="5946" w:type="dxa"/>
            <w:shd w:val="clear" w:color="auto" w:fill="FFFFFF" w:themeFill="background1"/>
          </w:tcPr>
          <w:p w14:paraId="5024F36C" w14:textId="51A12C1C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SM1 </w:t>
            </w:r>
            <w:r w:rsidR="00A93BB7" w:rsidRPr="00B37828">
              <w:rPr>
                <w:rFonts w:ascii="Arial" w:hAnsi="Arial" w:cs="Arial"/>
                <w:sz w:val="20"/>
                <w:szCs w:val="20"/>
              </w:rPr>
              <w:t>gwintowana tuba</w:t>
            </w:r>
            <w:r w:rsidRPr="00B3782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4385" w:rsidRPr="00B37828">
              <w:rPr>
                <w:rFonts w:ascii="Arial" w:hAnsi="Arial" w:cs="Arial"/>
                <w:sz w:val="20"/>
                <w:szCs w:val="20"/>
              </w:rPr>
              <w:t xml:space="preserve">na soczewki </w:t>
            </w:r>
            <w:r w:rsidRPr="00B37828">
              <w:rPr>
                <w:rFonts w:ascii="Arial" w:hAnsi="Arial" w:cs="Arial"/>
                <w:sz w:val="20"/>
                <w:szCs w:val="20"/>
              </w:rPr>
              <w:t>2" Głębokość gwintu 2 pierścienie zabezpieczające w zestawie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30E19107" w14:textId="2A6F5F81" w:rsidR="00AA4B93" w:rsidRPr="00E72582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048B3CC4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F147AF2" w14:textId="36520B60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349B5A1D" w14:textId="6350A868" w:rsidR="00AA4B93" w:rsidRPr="00E72582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73837148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65E7F782" w14:textId="668CB5D3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66</w:t>
            </w:r>
          </w:p>
        </w:tc>
        <w:tc>
          <w:tcPr>
            <w:tcW w:w="5946" w:type="dxa"/>
            <w:shd w:val="clear" w:color="auto" w:fill="FFFFFF" w:themeFill="background1"/>
          </w:tcPr>
          <w:p w14:paraId="2AC8DECD" w14:textId="60563509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SM1 </w:t>
            </w:r>
            <w:r w:rsidR="00A93BB7" w:rsidRPr="00B37828">
              <w:rPr>
                <w:rFonts w:ascii="Arial" w:hAnsi="Arial" w:cs="Arial"/>
                <w:sz w:val="20"/>
                <w:szCs w:val="20"/>
              </w:rPr>
              <w:t>gwintowana tuba</w:t>
            </w:r>
            <w:r w:rsidRPr="00B3782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4385" w:rsidRPr="00B37828">
              <w:rPr>
                <w:rFonts w:ascii="Arial" w:hAnsi="Arial" w:cs="Arial"/>
                <w:sz w:val="20"/>
                <w:szCs w:val="20"/>
              </w:rPr>
              <w:t xml:space="preserve">na soczewki </w:t>
            </w:r>
            <w:r w:rsidRPr="00B37828">
              <w:rPr>
                <w:rFonts w:ascii="Arial" w:hAnsi="Arial" w:cs="Arial"/>
                <w:sz w:val="20"/>
                <w:szCs w:val="20"/>
              </w:rPr>
              <w:t>3” Głębokość gwintu 2 pierścienie mocujące w zestawie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511E2AD1" w14:textId="0DAFA21F" w:rsidR="00AA4B93" w:rsidRPr="00E72582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2E8B6FF0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2FB6766" w14:textId="3EA72D8E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77181FA8" w14:textId="28598B67" w:rsidR="00AA4B93" w:rsidRPr="00E72582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3A225ABF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274EB6CF" w14:textId="3F283E36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67</w:t>
            </w:r>
          </w:p>
        </w:tc>
        <w:tc>
          <w:tcPr>
            <w:tcW w:w="5946" w:type="dxa"/>
            <w:shd w:val="clear" w:color="auto" w:fill="FFFFFF" w:themeFill="background1"/>
          </w:tcPr>
          <w:p w14:paraId="58C3D3D1" w14:textId="1428FBF5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SM1 </w:t>
            </w:r>
            <w:r w:rsidR="00182D92" w:rsidRPr="00B37828">
              <w:rPr>
                <w:rFonts w:ascii="Arial" w:hAnsi="Arial" w:cs="Arial"/>
                <w:sz w:val="20"/>
                <w:szCs w:val="20"/>
              </w:rPr>
              <w:t xml:space="preserve">tuba dystansowa </w:t>
            </w:r>
            <w:r w:rsidRPr="00B37828">
              <w:rPr>
                <w:rFonts w:ascii="Arial" w:hAnsi="Arial" w:cs="Arial"/>
                <w:sz w:val="20"/>
                <w:szCs w:val="20"/>
              </w:rPr>
              <w:t>1" długi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3889A75C" w14:textId="25EB32F7" w:rsidR="00AA4B93" w:rsidRPr="00E72582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73B9EC32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A6DA84D" w14:textId="0DE3B596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6BA1D2D6" w14:textId="0E45BE4B" w:rsidR="00AA4B93" w:rsidRPr="00E72582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3E3B57A5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6C29EC92" w14:textId="05E7804D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68</w:t>
            </w:r>
          </w:p>
        </w:tc>
        <w:tc>
          <w:tcPr>
            <w:tcW w:w="5946" w:type="dxa"/>
            <w:shd w:val="clear" w:color="auto" w:fill="FFFFFF" w:themeFill="background1"/>
          </w:tcPr>
          <w:p w14:paraId="5B6974E9" w14:textId="1AADE30B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SM1 </w:t>
            </w:r>
            <w:r w:rsidR="00182D92" w:rsidRPr="00B37828">
              <w:rPr>
                <w:rFonts w:ascii="Arial" w:hAnsi="Arial" w:cs="Arial"/>
                <w:sz w:val="20"/>
                <w:szCs w:val="20"/>
              </w:rPr>
              <w:t xml:space="preserve">tuba dystansowa </w:t>
            </w:r>
            <w:r w:rsidRPr="00B37828">
              <w:rPr>
                <w:rFonts w:ascii="Arial" w:hAnsi="Arial" w:cs="Arial"/>
                <w:sz w:val="20"/>
                <w:szCs w:val="20"/>
              </w:rPr>
              <w:t>o długości 1,5".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593B5BB8" w14:textId="4B0EEDF2" w:rsidR="00AA4B93" w:rsidRPr="00E72582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031D160D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04E3BF0" w14:textId="0BF64E0E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77B6E34F" w14:textId="24A20EDA" w:rsidR="00AA4B93" w:rsidRPr="00E72582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4D626A83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1ECE6545" w14:textId="1D31C5EB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69</w:t>
            </w:r>
          </w:p>
        </w:tc>
        <w:tc>
          <w:tcPr>
            <w:tcW w:w="5946" w:type="dxa"/>
            <w:shd w:val="clear" w:color="auto" w:fill="FFFFFF" w:themeFill="background1"/>
          </w:tcPr>
          <w:p w14:paraId="6C098910" w14:textId="442A5B47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SM1 </w:t>
            </w:r>
            <w:r w:rsidR="00182D92" w:rsidRPr="00B37828">
              <w:rPr>
                <w:rFonts w:ascii="Arial" w:hAnsi="Arial" w:cs="Arial"/>
                <w:sz w:val="20"/>
                <w:szCs w:val="20"/>
              </w:rPr>
              <w:t xml:space="preserve">tuba dystansowa </w:t>
            </w:r>
            <w:r w:rsidRPr="00B37828">
              <w:rPr>
                <w:rFonts w:ascii="Arial" w:hAnsi="Arial" w:cs="Arial"/>
                <w:sz w:val="20"/>
                <w:szCs w:val="20"/>
              </w:rPr>
              <w:t>2" długi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16B9F999" w14:textId="16CB29F1" w:rsidR="00AA4B93" w:rsidRPr="00E72582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46B43F89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3053914" w14:textId="28F128BA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44DC2ACA" w14:textId="78207F3C" w:rsidR="00AA4B93" w:rsidRPr="00E72582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281A808C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4C27BA70" w14:textId="198287D7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70</w:t>
            </w:r>
          </w:p>
        </w:tc>
        <w:tc>
          <w:tcPr>
            <w:tcW w:w="5946" w:type="dxa"/>
            <w:shd w:val="clear" w:color="auto" w:fill="FFFFFF" w:themeFill="background1"/>
          </w:tcPr>
          <w:p w14:paraId="601C3B2C" w14:textId="2163953B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SM1 </w:t>
            </w:r>
            <w:r w:rsidR="00182D92" w:rsidRPr="00B37828">
              <w:rPr>
                <w:rFonts w:ascii="Arial" w:hAnsi="Arial" w:cs="Arial"/>
                <w:sz w:val="20"/>
                <w:szCs w:val="20"/>
              </w:rPr>
              <w:t xml:space="preserve">tuba dystansowa </w:t>
            </w:r>
            <w:r w:rsidRPr="00B37828">
              <w:rPr>
                <w:rFonts w:ascii="Arial" w:hAnsi="Arial" w:cs="Arial"/>
                <w:sz w:val="20"/>
                <w:szCs w:val="20"/>
              </w:rPr>
              <w:t>o długości 2,5".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22C0F10C" w14:textId="0B14D1E7" w:rsidR="00AA4B93" w:rsidRPr="00E72582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5BDF84A9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F73C2EB" w14:textId="54E47814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3616E9F7" w14:textId="11BE09ED" w:rsidR="00AA4B93" w:rsidRPr="00E72582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12C0B476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5855136A" w14:textId="3FA1F0D0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71</w:t>
            </w:r>
          </w:p>
        </w:tc>
        <w:tc>
          <w:tcPr>
            <w:tcW w:w="5946" w:type="dxa"/>
            <w:shd w:val="clear" w:color="auto" w:fill="FFFFFF" w:themeFill="background1"/>
          </w:tcPr>
          <w:p w14:paraId="243CFFB2" w14:textId="0BA45BD6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SM1 </w:t>
            </w:r>
            <w:r w:rsidR="00182D92" w:rsidRPr="00B37828">
              <w:rPr>
                <w:rFonts w:ascii="Arial" w:hAnsi="Arial" w:cs="Arial"/>
                <w:sz w:val="20"/>
                <w:szCs w:val="20"/>
              </w:rPr>
              <w:t xml:space="preserve">tuba dystansowa </w:t>
            </w:r>
            <w:r w:rsidRPr="00B37828">
              <w:rPr>
                <w:rFonts w:ascii="Arial" w:hAnsi="Arial" w:cs="Arial"/>
                <w:sz w:val="20"/>
                <w:szCs w:val="20"/>
              </w:rPr>
              <w:t>o długości 3".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2091799B" w14:textId="38C54C1B" w:rsidR="00AA4B93" w:rsidRPr="00E72582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2C3052C7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0BB64FD" w14:textId="2C67FBB6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532A2455" w14:textId="428F7694" w:rsidR="00AA4B93" w:rsidRPr="00E72582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4A62C681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5E36A1CB" w14:textId="42A02DC2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lastRenderedPageBreak/>
              <w:t>72</w:t>
            </w:r>
          </w:p>
        </w:tc>
        <w:tc>
          <w:tcPr>
            <w:tcW w:w="5946" w:type="dxa"/>
            <w:shd w:val="clear" w:color="auto" w:fill="FFFFFF" w:themeFill="background1"/>
          </w:tcPr>
          <w:p w14:paraId="3C171B30" w14:textId="2FEED575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SM2 </w:t>
            </w:r>
            <w:r w:rsidR="00784385" w:rsidRPr="00B37828">
              <w:rPr>
                <w:rFonts w:ascii="Arial" w:hAnsi="Arial" w:cs="Arial"/>
                <w:sz w:val="20"/>
                <w:szCs w:val="20"/>
              </w:rPr>
              <w:t xml:space="preserve">gwintowana tuba na soczewki </w:t>
            </w:r>
            <w:r w:rsidR="0079262C" w:rsidRPr="00B37828">
              <w:rPr>
                <w:rFonts w:ascii="Arial" w:hAnsi="Arial" w:cs="Arial"/>
                <w:sz w:val="20"/>
                <w:szCs w:val="20"/>
              </w:rPr>
              <w:t xml:space="preserve">z otworami </w:t>
            </w:r>
            <w:r w:rsidRPr="00B37828">
              <w:rPr>
                <w:rFonts w:ascii="Arial" w:hAnsi="Arial" w:cs="Arial"/>
                <w:sz w:val="20"/>
                <w:szCs w:val="20"/>
              </w:rPr>
              <w:t>2" Głębokość gwintu 2 pierścienie zabezpieczające w zestawie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7019ED94" w14:textId="040582B3" w:rsidR="00AA4B93" w:rsidRPr="00E72582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39E42D73" w14:textId="77777777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5D7AC84B" w14:textId="14C4EF6C" w:rsidR="00AA4B93" w:rsidRPr="00E72582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0511839A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38F03C7A" w14:textId="16084F49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73</w:t>
            </w:r>
          </w:p>
        </w:tc>
        <w:tc>
          <w:tcPr>
            <w:tcW w:w="5946" w:type="dxa"/>
            <w:shd w:val="clear" w:color="auto" w:fill="FFFFFF" w:themeFill="background1"/>
          </w:tcPr>
          <w:p w14:paraId="359AE41C" w14:textId="27906155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 xml:space="preserve">SM2 </w:t>
            </w:r>
            <w:r w:rsidR="0079262C" w:rsidRPr="00B37828">
              <w:rPr>
                <w:rFonts w:ascii="Arial" w:hAnsi="Arial" w:cs="Arial"/>
                <w:sz w:val="20"/>
                <w:szCs w:val="20"/>
              </w:rPr>
              <w:t xml:space="preserve">gwintowana tuba na soczewki z otworami </w:t>
            </w:r>
            <w:r w:rsidRPr="00B37828">
              <w:rPr>
                <w:rFonts w:ascii="Arial" w:hAnsi="Arial" w:cs="Arial"/>
                <w:sz w:val="20"/>
                <w:szCs w:val="20"/>
              </w:rPr>
              <w:t>3" Głębokość gwintu 2 pierścienie zabezpieczające w zestawie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166BE3E0" w14:textId="6273CD2A" w:rsidR="00AA4B93" w:rsidRPr="00E72582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54AA82C7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102DBB6" w14:textId="6E8A8F5B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122DE0B0" w14:textId="6221CC09" w:rsidR="00AA4B93" w:rsidRPr="00E72582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197F8C41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70BE2BB0" w14:textId="57D654E5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74</w:t>
            </w:r>
          </w:p>
        </w:tc>
        <w:tc>
          <w:tcPr>
            <w:tcW w:w="5946" w:type="dxa"/>
            <w:shd w:val="clear" w:color="auto" w:fill="FFFFFF" w:themeFill="background1"/>
          </w:tcPr>
          <w:p w14:paraId="519A1A01" w14:textId="79EF69E3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SM1 Zespół złącza nieobrotowego Gwinty zewnętrzne/wewnętrzne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70046B98" w14:textId="0F92B0AF" w:rsidR="00AA4B93" w:rsidRPr="00E72582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582A6C53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E8B38E1" w14:textId="1C14771E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1FE46EE8" w14:textId="459D7240" w:rsidR="00AA4B93" w:rsidRPr="00E72582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A4B93" w:rsidRPr="00E72582" w14:paraId="7D8704B6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690DE18F" w14:textId="5483C9EE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75</w:t>
            </w:r>
          </w:p>
        </w:tc>
        <w:tc>
          <w:tcPr>
            <w:tcW w:w="5946" w:type="dxa"/>
            <w:shd w:val="clear" w:color="auto" w:fill="FFFFFF" w:themeFill="background1"/>
          </w:tcPr>
          <w:p w14:paraId="02564777" w14:textId="2BFECD11" w:rsidR="00AA4B93" w:rsidRPr="00B37828" w:rsidRDefault="00AA4B93" w:rsidP="00AA4B93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SM1 Tubus obiektywu o głębokości gwintu 1,50" Dołączony jeden pierścień mocujący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01AE8CE0" w14:textId="0990D6AF" w:rsidR="00AA4B93" w:rsidRPr="00E72582" w:rsidRDefault="00AA4B93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6693" w:type="dxa"/>
            <w:shd w:val="clear" w:color="auto" w:fill="FFFFFF" w:themeFill="background1"/>
          </w:tcPr>
          <w:p w14:paraId="08255AAE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50405FD" w14:textId="442CDCF4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43004C97" w14:textId="4434DA31" w:rsidR="00AA4B93" w:rsidRPr="00E72582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F72B5F" w:rsidRPr="00E72582" w14:paraId="6B5298DD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1D3E9783" w14:textId="5EE68926" w:rsidR="00F72B5F" w:rsidRPr="00B37828" w:rsidRDefault="00F72B5F" w:rsidP="00F72B5F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76</w:t>
            </w:r>
          </w:p>
        </w:tc>
        <w:tc>
          <w:tcPr>
            <w:tcW w:w="5946" w:type="dxa"/>
            <w:shd w:val="clear" w:color="auto" w:fill="FFFFFF" w:themeFill="background1"/>
          </w:tcPr>
          <w:p w14:paraId="4EEDB0D6" w14:textId="2A1C5D93" w:rsidR="00F72B5F" w:rsidRPr="00B37828" w:rsidRDefault="00F72B5F" w:rsidP="00F72B5F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Regulowana rurka obiektywu Ø1", zakres przesuwu 0,31".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403C3213" w14:textId="5E26A0D9" w:rsidR="00F72B5F" w:rsidRPr="00E72582" w:rsidRDefault="00F72B5F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7D626E42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5B4D348" w14:textId="01DFAFA8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0FA5EBC5" w14:textId="3AA35494" w:rsidR="00F72B5F" w:rsidRPr="00E72582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F72B5F" w:rsidRPr="00E72582" w14:paraId="5D7B2642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74A9EB10" w14:textId="4D2860E7" w:rsidR="00F72B5F" w:rsidRPr="00B37828" w:rsidRDefault="00F72B5F" w:rsidP="00F72B5F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77</w:t>
            </w:r>
          </w:p>
        </w:tc>
        <w:tc>
          <w:tcPr>
            <w:tcW w:w="5946" w:type="dxa"/>
            <w:shd w:val="clear" w:color="auto" w:fill="FFFFFF" w:themeFill="background1"/>
          </w:tcPr>
          <w:p w14:paraId="22A5FB70" w14:textId="5DFAAC1E" w:rsidR="00F72B5F" w:rsidRPr="00B37828" w:rsidRDefault="00F72B5F" w:rsidP="00F72B5F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Tubus obiektywu SM1 0,30" Głębokość gwintu Jeden pierścień mocujący w zestawie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7DAE86BD" w14:textId="0AF59EF8" w:rsidR="00F72B5F" w:rsidRPr="00E72582" w:rsidRDefault="00F72B5F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218EE479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6202097" w14:textId="6796DC50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54ABCA42" w14:textId="26F0963F" w:rsidR="00F72B5F" w:rsidRPr="00E72582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F72B5F" w:rsidRPr="00E72582" w14:paraId="117E6A3D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18EDBBF6" w14:textId="211A5F8D" w:rsidR="00F72B5F" w:rsidRPr="00B37828" w:rsidRDefault="00F72B5F" w:rsidP="00F72B5F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78</w:t>
            </w:r>
          </w:p>
        </w:tc>
        <w:tc>
          <w:tcPr>
            <w:tcW w:w="5946" w:type="dxa"/>
            <w:shd w:val="clear" w:color="auto" w:fill="FFFFFF" w:themeFill="background1"/>
          </w:tcPr>
          <w:p w14:paraId="57241F43" w14:textId="564E67B7" w:rsidR="00F72B5F" w:rsidRPr="00B37828" w:rsidRDefault="00F72B5F" w:rsidP="00F72B5F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Złącze sześcianu klatki dla kompaktowych sześcianów klatki 30 mm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3B7C960E" w14:textId="0BE0466C" w:rsidR="00F72B5F" w:rsidRPr="00E72582" w:rsidRDefault="00F72B5F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693" w:type="dxa"/>
            <w:shd w:val="clear" w:color="auto" w:fill="FFFFFF" w:themeFill="background1"/>
          </w:tcPr>
          <w:p w14:paraId="4DD10AC4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A1C5D0C" w14:textId="19F10171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1FD03498" w14:textId="76C0B89D" w:rsidR="00F72B5F" w:rsidRPr="00E72582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F72B5F" w:rsidRPr="00E72582" w14:paraId="4AF4E63D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4D3466FC" w14:textId="0BD071B4" w:rsidR="00F72B5F" w:rsidRPr="00B37828" w:rsidRDefault="00F72B5F" w:rsidP="00F72B5F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79</w:t>
            </w:r>
          </w:p>
        </w:tc>
        <w:tc>
          <w:tcPr>
            <w:tcW w:w="5946" w:type="dxa"/>
            <w:shd w:val="clear" w:color="auto" w:fill="FFFFFF" w:themeFill="background1"/>
          </w:tcPr>
          <w:p w14:paraId="79649762" w14:textId="58443F11" w:rsidR="00F72B5F" w:rsidRPr="00B37828" w:rsidRDefault="00F72B5F" w:rsidP="00F72B5F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UBP2/M - uniwersalna płyta podstawy, 65 mm x 65 mm x 10 mm, metryczna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12FEA461" w14:textId="35FA44CC" w:rsidR="00F72B5F" w:rsidRPr="00E72582" w:rsidRDefault="00F72B5F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3" w:type="dxa"/>
            <w:shd w:val="clear" w:color="auto" w:fill="FFFFFF" w:themeFill="background1"/>
          </w:tcPr>
          <w:p w14:paraId="6270BC34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E03E427" w14:textId="422361EE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23107F6B" w14:textId="5A77550C" w:rsidR="00F72B5F" w:rsidRPr="00E72582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F72B5F" w:rsidRPr="00E72582" w14:paraId="78151BA2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0F37EA70" w14:textId="56A6B2D2" w:rsidR="00F72B5F" w:rsidRPr="00B37828" w:rsidRDefault="00F72B5F" w:rsidP="00F72B5F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80</w:t>
            </w:r>
          </w:p>
        </w:tc>
        <w:tc>
          <w:tcPr>
            <w:tcW w:w="5946" w:type="dxa"/>
            <w:shd w:val="clear" w:color="auto" w:fill="FFFFFF" w:themeFill="background1"/>
          </w:tcPr>
          <w:p w14:paraId="025221CC" w14:textId="36C719DC" w:rsidR="00F72B5F" w:rsidRPr="00B37828" w:rsidRDefault="00F72B5F" w:rsidP="00F72B5F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Płyta montażowa pod kątem prostym, kompatybilna z M6 x 1.0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39AE0E83" w14:textId="5D2E1C5A" w:rsidR="00F72B5F" w:rsidRPr="00E72582" w:rsidRDefault="00F72B5F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693" w:type="dxa"/>
            <w:shd w:val="clear" w:color="auto" w:fill="FFFFFF" w:themeFill="background1"/>
          </w:tcPr>
          <w:p w14:paraId="5E7A4A81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BB0EEEF" w14:textId="797A28C0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23E73626" w14:textId="2F068A7F" w:rsidR="00F72B5F" w:rsidRPr="00E72582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F72B5F" w:rsidRPr="00E72582" w14:paraId="57DAC7F5" w14:textId="77777777" w:rsidTr="00EC05D0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517F21B8" w14:textId="5427177A" w:rsidR="00F72B5F" w:rsidRPr="00B37828" w:rsidRDefault="00F72B5F" w:rsidP="00F72B5F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81</w:t>
            </w:r>
          </w:p>
        </w:tc>
        <w:tc>
          <w:tcPr>
            <w:tcW w:w="5946" w:type="dxa"/>
            <w:shd w:val="clear" w:color="auto" w:fill="FFFFFF" w:themeFill="background1"/>
          </w:tcPr>
          <w:p w14:paraId="5D7C75AE" w14:textId="46E16F7E" w:rsidR="00F72B5F" w:rsidRPr="00B37828" w:rsidRDefault="00F72B5F" w:rsidP="00F72B5F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Uchwyt prawostronny z nawierconymi otworami i otworami gwintowanymi M6</w:t>
            </w:r>
          </w:p>
        </w:tc>
        <w:tc>
          <w:tcPr>
            <w:tcW w:w="839" w:type="dxa"/>
            <w:shd w:val="clear" w:color="auto" w:fill="FFFFFF" w:themeFill="background1"/>
            <w:vAlign w:val="bottom"/>
          </w:tcPr>
          <w:p w14:paraId="57CED080" w14:textId="4D028528" w:rsidR="00F72B5F" w:rsidRPr="00E72582" w:rsidRDefault="00F72B5F" w:rsidP="00287E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693" w:type="dxa"/>
            <w:shd w:val="clear" w:color="auto" w:fill="FFFFFF" w:themeFill="background1"/>
          </w:tcPr>
          <w:p w14:paraId="6BD0BE5A" w14:textId="77777777" w:rsidR="00DE1AE4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9FA822B" w14:textId="14892157" w:rsidR="00DE1AE4" w:rsidRPr="00996AD0" w:rsidRDefault="00DE1AE4" w:rsidP="00DE1AE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0ABB8B47" w14:textId="28FBFB83" w:rsidR="00F72B5F" w:rsidRPr="00E72582" w:rsidRDefault="00DE1AE4" w:rsidP="00DE1A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</w:tbl>
    <w:p w14:paraId="327E6C79" w14:textId="345E3D38" w:rsidR="0042394D" w:rsidRDefault="0042394D" w:rsidP="0042394D">
      <w:pPr>
        <w:rPr>
          <w:b/>
          <w:bCs/>
        </w:rPr>
      </w:pPr>
    </w:p>
    <w:p w14:paraId="6A13C39C" w14:textId="77777777" w:rsidR="00615629" w:rsidRDefault="00615629" w:rsidP="00615629">
      <w:pPr>
        <w:rPr>
          <w:b/>
          <w:bCs/>
        </w:rPr>
      </w:pPr>
    </w:p>
    <w:p w14:paraId="1344169C" w14:textId="77777777" w:rsidR="00615629" w:rsidRDefault="00615629" w:rsidP="00615629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36241778" w14:textId="77777777" w:rsidR="00615629" w:rsidRDefault="00615629" w:rsidP="00615629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21A5244C" w14:textId="77777777" w:rsidR="00615629" w:rsidRDefault="00615629" w:rsidP="00615629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sectPr w:rsidR="00615629" w:rsidSect="008E1C8F">
      <w:headerReference w:type="first" r:id="rId8"/>
      <w:pgSz w:w="16838" w:h="11906" w:orient="landscape"/>
      <w:pgMar w:top="1417" w:right="1417" w:bottom="42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F6E3F5" w14:textId="77777777" w:rsidR="00C004F2" w:rsidRDefault="00C004F2" w:rsidP="0042394D">
      <w:pPr>
        <w:spacing w:after="0" w:line="240" w:lineRule="auto"/>
      </w:pPr>
      <w:r>
        <w:separator/>
      </w:r>
    </w:p>
  </w:endnote>
  <w:endnote w:type="continuationSeparator" w:id="0">
    <w:p w14:paraId="38461A70" w14:textId="77777777" w:rsidR="00C004F2" w:rsidRDefault="00C004F2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AD3191" w14:textId="77777777" w:rsidR="00C004F2" w:rsidRDefault="00C004F2" w:rsidP="0042394D">
      <w:pPr>
        <w:spacing w:after="0" w:line="240" w:lineRule="auto"/>
      </w:pPr>
      <w:r>
        <w:separator/>
      </w:r>
    </w:p>
  </w:footnote>
  <w:footnote w:type="continuationSeparator" w:id="0">
    <w:p w14:paraId="236BE449" w14:textId="77777777" w:rsidR="00C004F2" w:rsidRDefault="00C004F2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77777777" w:rsidR="00BB2FBC" w:rsidRDefault="00BB2FB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0B66"/>
    <w:rsid w:val="0000133F"/>
    <w:rsid w:val="0001576C"/>
    <w:rsid w:val="00016496"/>
    <w:rsid w:val="000235EF"/>
    <w:rsid w:val="0003320A"/>
    <w:rsid w:val="0003469E"/>
    <w:rsid w:val="00043587"/>
    <w:rsid w:val="000545FA"/>
    <w:rsid w:val="00055194"/>
    <w:rsid w:val="000601EB"/>
    <w:rsid w:val="00062FD5"/>
    <w:rsid w:val="0006584E"/>
    <w:rsid w:val="000741EB"/>
    <w:rsid w:val="00074F7E"/>
    <w:rsid w:val="0007524B"/>
    <w:rsid w:val="00087915"/>
    <w:rsid w:val="000A7DDD"/>
    <w:rsid w:val="000B52AA"/>
    <w:rsid w:val="000B6454"/>
    <w:rsid w:val="000C0849"/>
    <w:rsid w:val="000D0B08"/>
    <w:rsid w:val="000D30B8"/>
    <w:rsid w:val="000F3A7E"/>
    <w:rsid w:val="0010019E"/>
    <w:rsid w:val="00106719"/>
    <w:rsid w:val="001162B0"/>
    <w:rsid w:val="00122430"/>
    <w:rsid w:val="001234CB"/>
    <w:rsid w:val="00125109"/>
    <w:rsid w:val="00126B8C"/>
    <w:rsid w:val="00140F97"/>
    <w:rsid w:val="001413FD"/>
    <w:rsid w:val="001420D1"/>
    <w:rsid w:val="001516A0"/>
    <w:rsid w:val="00170BFE"/>
    <w:rsid w:val="001734F3"/>
    <w:rsid w:val="00174603"/>
    <w:rsid w:val="00180F1D"/>
    <w:rsid w:val="00181EB0"/>
    <w:rsid w:val="00182D92"/>
    <w:rsid w:val="00191A35"/>
    <w:rsid w:val="00193833"/>
    <w:rsid w:val="001955D9"/>
    <w:rsid w:val="00197C77"/>
    <w:rsid w:val="001A0AD8"/>
    <w:rsid w:val="001B2E0C"/>
    <w:rsid w:val="001B608A"/>
    <w:rsid w:val="001D6EA6"/>
    <w:rsid w:val="001E05DF"/>
    <w:rsid w:val="001E4556"/>
    <w:rsid w:val="001F509E"/>
    <w:rsid w:val="002017AE"/>
    <w:rsid w:val="00205DC5"/>
    <w:rsid w:val="002271C4"/>
    <w:rsid w:val="00227593"/>
    <w:rsid w:val="002465F7"/>
    <w:rsid w:val="00252529"/>
    <w:rsid w:val="002602DF"/>
    <w:rsid w:val="00264C0B"/>
    <w:rsid w:val="00267B93"/>
    <w:rsid w:val="0027109F"/>
    <w:rsid w:val="00282617"/>
    <w:rsid w:val="002850DE"/>
    <w:rsid w:val="00287EB4"/>
    <w:rsid w:val="0029752A"/>
    <w:rsid w:val="002A2F20"/>
    <w:rsid w:val="002A3F38"/>
    <w:rsid w:val="002B174D"/>
    <w:rsid w:val="002C4BD1"/>
    <w:rsid w:val="002C64DF"/>
    <w:rsid w:val="002D74FE"/>
    <w:rsid w:val="002E492C"/>
    <w:rsid w:val="002E66FE"/>
    <w:rsid w:val="00304FC8"/>
    <w:rsid w:val="00316734"/>
    <w:rsid w:val="0033143E"/>
    <w:rsid w:val="00333C28"/>
    <w:rsid w:val="00342CA1"/>
    <w:rsid w:val="00343B9B"/>
    <w:rsid w:val="00344975"/>
    <w:rsid w:val="00347CEE"/>
    <w:rsid w:val="00352D1D"/>
    <w:rsid w:val="00356463"/>
    <w:rsid w:val="00380700"/>
    <w:rsid w:val="00384D6A"/>
    <w:rsid w:val="00397B2F"/>
    <w:rsid w:val="003B4AC4"/>
    <w:rsid w:val="003B7248"/>
    <w:rsid w:val="003C0403"/>
    <w:rsid w:val="003C7195"/>
    <w:rsid w:val="003D3186"/>
    <w:rsid w:val="003D71A2"/>
    <w:rsid w:val="003E0738"/>
    <w:rsid w:val="003F25C1"/>
    <w:rsid w:val="003F56AB"/>
    <w:rsid w:val="003F6523"/>
    <w:rsid w:val="003F6A39"/>
    <w:rsid w:val="004024C1"/>
    <w:rsid w:val="004027F9"/>
    <w:rsid w:val="00402A5A"/>
    <w:rsid w:val="00404E28"/>
    <w:rsid w:val="0042394D"/>
    <w:rsid w:val="00430CC2"/>
    <w:rsid w:val="0043796A"/>
    <w:rsid w:val="00441282"/>
    <w:rsid w:val="004526BC"/>
    <w:rsid w:val="00462410"/>
    <w:rsid w:val="00472490"/>
    <w:rsid w:val="00472AB1"/>
    <w:rsid w:val="004741F9"/>
    <w:rsid w:val="00474D2A"/>
    <w:rsid w:val="00474E57"/>
    <w:rsid w:val="00475F7C"/>
    <w:rsid w:val="0047776F"/>
    <w:rsid w:val="004840E1"/>
    <w:rsid w:val="00485C7B"/>
    <w:rsid w:val="00485E85"/>
    <w:rsid w:val="00486BE2"/>
    <w:rsid w:val="00493994"/>
    <w:rsid w:val="004977E2"/>
    <w:rsid w:val="004A0C6E"/>
    <w:rsid w:val="004B1643"/>
    <w:rsid w:val="004B50F6"/>
    <w:rsid w:val="004C3C0C"/>
    <w:rsid w:val="004D2773"/>
    <w:rsid w:val="004E07F9"/>
    <w:rsid w:val="004E1A2F"/>
    <w:rsid w:val="004F595A"/>
    <w:rsid w:val="00500DC0"/>
    <w:rsid w:val="00524CE7"/>
    <w:rsid w:val="00526D72"/>
    <w:rsid w:val="005308B9"/>
    <w:rsid w:val="00541A4A"/>
    <w:rsid w:val="00561DC1"/>
    <w:rsid w:val="0056482E"/>
    <w:rsid w:val="00566D2F"/>
    <w:rsid w:val="005701F5"/>
    <w:rsid w:val="00572261"/>
    <w:rsid w:val="00586EA5"/>
    <w:rsid w:val="00587E03"/>
    <w:rsid w:val="00590BB7"/>
    <w:rsid w:val="005A1B63"/>
    <w:rsid w:val="005A4AB9"/>
    <w:rsid w:val="005A534C"/>
    <w:rsid w:val="005C527F"/>
    <w:rsid w:val="005C5DFC"/>
    <w:rsid w:val="005C7D6A"/>
    <w:rsid w:val="005D0218"/>
    <w:rsid w:val="005D4714"/>
    <w:rsid w:val="005D731C"/>
    <w:rsid w:val="005E0078"/>
    <w:rsid w:val="005E27C2"/>
    <w:rsid w:val="005E4F0A"/>
    <w:rsid w:val="005E6B7D"/>
    <w:rsid w:val="005F3415"/>
    <w:rsid w:val="006129FC"/>
    <w:rsid w:val="00615629"/>
    <w:rsid w:val="00615BC5"/>
    <w:rsid w:val="00615D7F"/>
    <w:rsid w:val="00623D14"/>
    <w:rsid w:val="0063415C"/>
    <w:rsid w:val="006352A8"/>
    <w:rsid w:val="006505BF"/>
    <w:rsid w:val="00661612"/>
    <w:rsid w:val="00665A9E"/>
    <w:rsid w:val="00667161"/>
    <w:rsid w:val="0067100C"/>
    <w:rsid w:val="0067149A"/>
    <w:rsid w:val="00675FEA"/>
    <w:rsid w:val="00676171"/>
    <w:rsid w:val="00691868"/>
    <w:rsid w:val="00696C24"/>
    <w:rsid w:val="006A6232"/>
    <w:rsid w:val="006A627E"/>
    <w:rsid w:val="006A6941"/>
    <w:rsid w:val="006B1259"/>
    <w:rsid w:val="006B2AA1"/>
    <w:rsid w:val="006C656A"/>
    <w:rsid w:val="006D07F1"/>
    <w:rsid w:val="006E037C"/>
    <w:rsid w:val="006E11FB"/>
    <w:rsid w:val="006F0F76"/>
    <w:rsid w:val="006F10F1"/>
    <w:rsid w:val="006F2FCF"/>
    <w:rsid w:val="006F4940"/>
    <w:rsid w:val="006F6F63"/>
    <w:rsid w:val="00706503"/>
    <w:rsid w:val="00710083"/>
    <w:rsid w:val="00711D34"/>
    <w:rsid w:val="00716AB3"/>
    <w:rsid w:val="00717503"/>
    <w:rsid w:val="00721054"/>
    <w:rsid w:val="00724E9B"/>
    <w:rsid w:val="007529D5"/>
    <w:rsid w:val="0075678D"/>
    <w:rsid w:val="007639CD"/>
    <w:rsid w:val="007721AA"/>
    <w:rsid w:val="00773B2E"/>
    <w:rsid w:val="007758E6"/>
    <w:rsid w:val="007835E4"/>
    <w:rsid w:val="00784385"/>
    <w:rsid w:val="0079262C"/>
    <w:rsid w:val="007A000E"/>
    <w:rsid w:val="007A1710"/>
    <w:rsid w:val="007A1D12"/>
    <w:rsid w:val="007B03F0"/>
    <w:rsid w:val="007D2A0E"/>
    <w:rsid w:val="007F02F3"/>
    <w:rsid w:val="007F576A"/>
    <w:rsid w:val="00802067"/>
    <w:rsid w:val="00802379"/>
    <w:rsid w:val="00805255"/>
    <w:rsid w:val="008145E2"/>
    <w:rsid w:val="00830733"/>
    <w:rsid w:val="008315E0"/>
    <w:rsid w:val="008330AF"/>
    <w:rsid w:val="0084132A"/>
    <w:rsid w:val="00850891"/>
    <w:rsid w:val="00856DFD"/>
    <w:rsid w:val="0086194F"/>
    <w:rsid w:val="00872549"/>
    <w:rsid w:val="00874C45"/>
    <w:rsid w:val="00880B33"/>
    <w:rsid w:val="00882D6A"/>
    <w:rsid w:val="0088685F"/>
    <w:rsid w:val="00886A79"/>
    <w:rsid w:val="008940DF"/>
    <w:rsid w:val="008A2247"/>
    <w:rsid w:val="008A5087"/>
    <w:rsid w:val="008B2C3A"/>
    <w:rsid w:val="008B7102"/>
    <w:rsid w:val="008C012A"/>
    <w:rsid w:val="008C58CF"/>
    <w:rsid w:val="008C6FF7"/>
    <w:rsid w:val="008D4F50"/>
    <w:rsid w:val="008D7607"/>
    <w:rsid w:val="008E1C8F"/>
    <w:rsid w:val="008E2510"/>
    <w:rsid w:val="008F1E49"/>
    <w:rsid w:val="008F3C97"/>
    <w:rsid w:val="009115CB"/>
    <w:rsid w:val="009248D2"/>
    <w:rsid w:val="00926373"/>
    <w:rsid w:val="00941136"/>
    <w:rsid w:val="009535A4"/>
    <w:rsid w:val="00954E82"/>
    <w:rsid w:val="00955D4F"/>
    <w:rsid w:val="00961432"/>
    <w:rsid w:val="00965CBC"/>
    <w:rsid w:val="00974D25"/>
    <w:rsid w:val="009776C5"/>
    <w:rsid w:val="0098734A"/>
    <w:rsid w:val="009947CF"/>
    <w:rsid w:val="00997BA4"/>
    <w:rsid w:val="009A0554"/>
    <w:rsid w:val="009A6780"/>
    <w:rsid w:val="009A745E"/>
    <w:rsid w:val="009B19C7"/>
    <w:rsid w:val="009B2DF7"/>
    <w:rsid w:val="009B6B2E"/>
    <w:rsid w:val="009B6E98"/>
    <w:rsid w:val="009C0DF6"/>
    <w:rsid w:val="009C21D3"/>
    <w:rsid w:val="009E5462"/>
    <w:rsid w:val="009F424F"/>
    <w:rsid w:val="009F7485"/>
    <w:rsid w:val="009F7966"/>
    <w:rsid w:val="00A02238"/>
    <w:rsid w:val="00A148FD"/>
    <w:rsid w:val="00A16CBD"/>
    <w:rsid w:val="00A17855"/>
    <w:rsid w:val="00A200DA"/>
    <w:rsid w:val="00A3236D"/>
    <w:rsid w:val="00A32A3A"/>
    <w:rsid w:val="00A34D77"/>
    <w:rsid w:val="00A43F12"/>
    <w:rsid w:val="00A5650B"/>
    <w:rsid w:val="00A85C94"/>
    <w:rsid w:val="00A91403"/>
    <w:rsid w:val="00A92BFB"/>
    <w:rsid w:val="00A93BB7"/>
    <w:rsid w:val="00AA1FA9"/>
    <w:rsid w:val="00AA3C00"/>
    <w:rsid w:val="00AA4B93"/>
    <w:rsid w:val="00AA4BCD"/>
    <w:rsid w:val="00AC6E54"/>
    <w:rsid w:val="00AE668B"/>
    <w:rsid w:val="00AE7B05"/>
    <w:rsid w:val="00AF4817"/>
    <w:rsid w:val="00AF4B77"/>
    <w:rsid w:val="00AF7448"/>
    <w:rsid w:val="00B079AA"/>
    <w:rsid w:val="00B123DC"/>
    <w:rsid w:val="00B20E42"/>
    <w:rsid w:val="00B2215B"/>
    <w:rsid w:val="00B25C61"/>
    <w:rsid w:val="00B34473"/>
    <w:rsid w:val="00B35C94"/>
    <w:rsid w:val="00B37828"/>
    <w:rsid w:val="00B41A3D"/>
    <w:rsid w:val="00B41A71"/>
    <w:rsid w:val="00B44B3E"/>
    <w:rsid w:val="00B45CCD"/>
    <w:rsid w:val="00B55536"/>
    <w:rsid w:val="00B577DD"/>
    <w:rsid w:val="00B57970"/>
    <w:rsid w:val="00B6109E"/>
    <w:rsid w:val="00B61544"/>
    <w:rsid w:val="00B623F9"/>
    <w:rsid w:val="00B67A02"/>
    <w:rsid w:val="00B74AAA"/>
    <w:rsid w:val="00B75335"/>
    <w:rsid w:val="00B771BE"/>
    <w:rsid w:val="00B84334"/>
    <w:rsid w:val="00B85006"/>
    <w:rsid w:val="00BA7FBE"/>
    <w:rsid w:val="00BB27C0"/>
    <w:rsid w:val="00BB2FBC"/>
    <w:rsid w:val="00BB5983"/>
    <w:rsid w:val="00BB69E8"/>
    <w:rsid w:val="00BD098C"/>
    <w:rsid w:val="00BD11AD"/>
    <w:rsid w:val="00BD35A7"/>
    <w:rsid w:val="00BD44B2"/>
    <w:rsid w:val="00BE436D"/>
    <w:rsid w:val="00BF2868"/>
    <w:rsid w:val="00BF31D4"/>
    <w:rsid w:val="00C004F2"/>
    <w:rsid w:val="00C039C2"/>
    <w:rsid w:val="00C058C3"/>
    <w:rsid w:val="00C066EA"/>
    <w:rsid w:val="00C072F4"/>
    <w:rsid w:val="00C0798A"/>
    <w:rsid w:val="00C25921"/>
    <w:rsid w:val="00C370C4"/>
    <w:rsid w:val="00C43856"/>
    <w:rsid w:val="00C46E26"/>
    <w:rsid w:val="00C52046"/>
    <w:rsid w:val="00C615F8"/>
    <w:rsid w:val="00C90F85"/>
    <w:rsid w:val="00C932DC"/>
    <w:rsid w:val="00C94D88"/>
    <w:rsid w:val="00CA3EAA"/>
    <w:rsid w:val="00CA7DDF"/>
    <w:rsid w:val="00CB16A5"/>
    <w:rsid w:val="00CB1DBD"/>
    <w:rsid w:val="00CB7CC5"/>
    <w:rsid w:val="00CC4C06"/>
    <w:rsid w:val="00CD164D"/>
    <w:rsid w:val="00CD1E92"/>
    <w:rsid w:val="00CD3AA5"/>
    <w:rsid w:val="00CD4EA7"/>
    <w:rsid w:val="00CE11BE"/>
    <w:rsid w:val="00CE15FF"/>
    <w:rsid w:val="00CF5669"/>
    <w:rsid w:val="00D00622"/>
    <w:rsid w:val="00D10D12"/>
    <w:rsid w:val="00D20816"/>
    <w:rsid w:val="00D2487B"/>
    <w:rsid w:val="00D325F0"/>
    <w:rsid w:val="00D3444D"/>
    <w:rsid w:val="00D34CC4"/>
    <w:rsid w:val="00D45D90"/>
    <w:rsid w:val="00D46D7B"/>
    <w:rsid w:val="00D74B44"/>
    <w:rsid w:val="00D7560B"/>
    <w:rsid w:val="00D8068A"/>
    <w:rsid w:val="00D80BD4"/>
    <w:rsid w:val="00D863CC"/>
    <w:rsid w:val="00D874AD"/>
    <w:rsid w:val="00D9084D"/>
    <w:rsid w:val="00D9093E"/>
    <w:rsid w:val="00D95D45"/>
    <w:rsid w:val="00DB2599"/>
    <w:rsid w:val="00DC19A2"/>
    <w:rsid w:val="00DC4F6E"/>
    <w:rsid w:val="00DD0F06"/>
    <w:rsid w:val="00DD3841"/>
    <w:rsid w:val="00DD75CF"/>
    <w:rsid w:val="00DE1AE4"/>
    <w:rsid w:val="00DF2533"/>
    <w:rsid w:val="00DF6315"/>
    <w:rsid w:val="00E076A9"/>
    <w:rsid w:val="00E2151F"/>
    <w:rsid w:val="00E26100"/>
    <w:rsid w:val="00E275A8"/>
    <w:rsid w:val="00E313F6"/>
    <w:rsid w:val="00E3210F"/>
    <w:rsid w:val="00E327BB"/>
    <w:rsid w:val="00E3564C"/>
    <w:rsid w:val="00E363CF"/>
    <w:rsid w:val="00E54AFE"/>
    <w:rsid w:val="00E57D82"/>
    <w:rsid w:val="00E611CA"/>
    <w:rsid w:val="00E61AE2"/>
    <w:rsid w:val="00E72582"/>
    <w:rsid w:val="00E746FA"/>
    <w:rsid w:val="00E74FE9"/>
    <w:rsid w:val="00E84831"/>
    <w:rsid w:val="00E9375E"/>
    <w:rsid w:val="00EB0B13"/>
    <w:rsid w:val="00EB5CB7"/>
    <w:rsid w:val="00EC05D0"/>
    <w:rsid w:val="00EC4ABD"/>
    <w:rsid w:val="00ED20E1"/>
    <w:rsid w:val="00ED39CD"/>
    <w:rsid w:val="00ED7E94"/>
    <w:rsid w:val="00ED7FF7"/>
    <w:rsid w:val="00EE2171"/>
    <w:rsid w:val="00EF013C"/>
    <w:rsid w:val="00EF5211"/>
    <w:rsid w:val="00F019BE"/>
    <w:rsid w:val="00F057B2"/>
    <w:rsid w:val="00F37885"/>
    <w:rsid w:val="00F44A94"/>
    <w:rsid w:val="00F47AD3"/>
    <w:rsid w:val="00F51BD0"/>
    <w:rsid w:val="00F67078"/>
    <w:rsid w:val="00F72B5F"/>
    <w:rsid w:val="00F77DFB"/>
    <w:rsid w:val="00F8475E"/>
    <w:rsid w:val="00F854AF"/>
    <w:rsid w:val="00F855A2"/>
    <w:rsid w:val="00F951FF"/>
    <w:rsid w:val="00FA1E2B"/>
    <w:rsid w:val="00FA2A85"/>
    <w:rsid w:val="00FA34ED"/>
    <w:rsid w:val="00FA7112"/>
    <w:rsid w:val="00FB4347"/>
    <w:rsid w:val="00FB54E5"/>
    <w:rsid w:val="00FC6E68"/>
    <w:rsid w:val="00FD3942"/>
    <w:rsid w:val="00FE3B18"/>
    <w:rsid w:val="00FF161A"/>
    <w:rsid w:val="00FF33A9"/>
    <w:rsid w:val="00FF4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E3B1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03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0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259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6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9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246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65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0187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80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565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2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84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2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7</Pages>
  <Words>1624</Words>
  <Characters>9744</Characters>
  <Application>Microsoft Office Word</Application>
  <DocSecurity>0</DocSecurity>
  <Lines>81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Jurczak - Nosińska Mariola</cp:lastModifiedBy>
  <cp:revision>5</cp:revision>
  <cp:lastPrinted>2022-08-19T07:16:00Z</cp:lastPrinted>
  <dcterms:created xsi:type="dcterms:W3CDTF">2023-02-20T12:55:00Z</dcterms:created>
  <dcterms:modified xsi:type="dcterms:W3CDTF">2023-02-21T07:36:00Z</dcterms:modified>
</cp:coreProperties>
</file>